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D409DD" w14:textId="77777777" w:rsidR="00082EC2" w:rsidRPr="00945AAD" w:rsidRDefault="00082EC2" w:rsidP="00082EC2">
      <w:pPr>
        <w:jc w:val="center"/>
        <w:rPr>
          <w:rFonts w:asciiTheme="majorHAnsi" w:hAnsiTheme="majorHAnsi" w:cstheme="majorHAnsi"/>
          <w:b/>
        </w:rPr>
      </w:pPr>
      <w:r w:rsidRPr="00945AAD">
        <w:rPr>
          <w:rFonts w:asciiTheme="majorHAnsi" w:hAnsiTheme="majorHAnsi" w:cstheme="majorHAnsi"/>
          <w:b/>
        </w:rPr>
        <w:t>Öğrenci Bilgileri</w:t>
      </w:r>
      <w:r w:rsidR="00463338">
        <w:rPr>
          <w:rFonts w:asciiTheme="majorHAnsi" w:hAnsiTheme="majorHAnsi" w:cstheme="majorHAnsi"/>
          <w:b/>
        </w:rPr>
        <w:t xml:space="preserve"> </w:t>
      </w:r>
      <w:r w:rsidR="00463338" w:rsidRPr="002D0846">
        <w:rPr>
          <w:rFonts w:ascii="Calibri" w:hAnsi="Calibri" w:cs="Calibri"/>
          <w:bCs/>
          <w:i/>
          <w:sz w:val="20"/>
          <w:szCs w:val="26"/>
        </w:rPr>
        <w:t>(Student Info)</w:t>
      </w:r>
    </w:p>
    <w:tbl>
      <w:tblPr>
        <w:tblW w:w="105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0"/>
        <w:gridCol w:w="3331"/>
        <w:gridCol w:w="1666"/>
        <w:gridCol w:w="2438"/>
      </w:tblGrid>
      <w:tr w:rsidR="006E173B" w:rsidRPr="00A64A5B" w14:paraId="40D409E4" w14:textId="77777777" w:rsidTr="00A64A5B">
        <w:trPr>
          <w:trHeight w:val="351"/>
        </w:trPr>
        <w:tc>
          <w:tcPr>
            <w:tcW w:w="3130" w:type="dxa"/>
            <w:shd w:val="clear" w:color="auto" w:fill="DEEAF6"/>
            <w:noWrap/>
            <w:vAlign w:val="center"/>
            <w:hideMark/>
          </w:tcPr>
          <w:p w14:paraId="40D409DE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Ad-Soyad</w:t>
            </w:r>
          </w:p>
          <w:p w14:paraId="40D409DF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Name-Surname</w:t>
            </w:r>
          </w:p>
        </w:tc>
        <w:tc>
          <w:tcPr>
            <w:tcW w:w="3331" w:type="dxa"/>
            <w:shd w:val="clear" w:color="auto" w:fill="auto"/>
            <w:noWrap/>
            <w:vAlign w:val="center"/>
            <w:hideMark/>
          </w:tcPr>
          <w:p w14:paraId="40D409E0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6" w:type="dxa"/>
            <w:shd w:val="clear" w:color="auto" w:fill="DEEAF6"/>
            <w:noWrap/>
            <w:vAlign w:val="center"/>
            <w:hideMark/>
          </w:tcPr>
          <w:p w14:paraId="40D409E1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Öğrenci No</w:t>
            </w:r>
          </w:p>
          <w:p w14:paraId="40D409E2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Student Number</w:t>
            </w:r>
          </w:p>
        </w:tc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40D409E3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</w:tr>
      <w:tr w:rsidR="006E173B" w:rsidRPr="00A64A5B" w14:paraId="40D409EB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  <w:hideMark/>
          </w:tcPr>
          <w:p w14:paraId="40D409E5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Enstitü Ana Bilim/Sanat Dalı</w:t>
            </w:r>
          </w:p>
          <w:p w14:paraId="40D409E6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Department</w:t>
            </w:r>
          </w:p>
        </w:tc>
        <w:tc>
          <w:tcPr>
            <w:tcW w:w="3331" w:type="dxa"/>
            <w:shd w:val="clear" w:color="auto" w:fill="auto"/>
            <w:noWrap/>
            <w:vAlign w:val="center"/>
            <w:hideMark/>
          </w:tcPr>
          <w:p w14:paraId="40D409E7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 </w:t>
            </w:r>
          </w:p>
        </w:tc>
        <w:tc>
          <w:tcPr>
            <w:tcW w:w="1666" w:type="dxa"/>
            <w:shd w:val="clear" w:color="auto" w:fill="DEEAF6"/>
            <w:noWrap/>
            <w:vAlign w:val="center"/>
            <w:hideMark/>
          </w:tcPr>
          <w:p w14:paraId="40D409E8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Yüksek Lisans</w:t>
            </w:r>
          </w:p>
          <w:p w14:paraId="40D409E9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Master</w:t>
            </w:r>
          </w:p>
        </w:tc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40D409EA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9C7F19"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      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14:paraId="40D409F2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</w:tcPr>
          <w:p w14:paraId="40D409EC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Programı</w:t>
            </w:r>
          </w:p>
          <w:p w14:paraId="40D409ED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rogramme</w:t>
            </w:r>
          </w:p>
        </w:tc>
        <w:tc>
          <w:tcPr>
            <w:tcW w:w="3331" w:type="dxa"/>
            <w:shd w:val="clear" w:color="auto" w:fill="auto"/>
            <w:noWrap/>
            <w:vAlign w:val="center"/>
          </w:tcPr>
          <w:p w14:paraId="40D409EE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6" w:type="dxa"/>
            <w:shd w:val="clear" w:color="auto" w:fill="DEEAF6"/>
            <w:noWrap/>
            <w:vAlign w:val="center"/>
          </w:tcPr>
          <w:p w14:paraId="40D409EF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Doktora</w:t>
            </w:r>
          </w:p>
          <w:p w14:paraId="40D409F0" w14:textId="77777777" w:rsidR="00FF018D" w:rsidRPr="00A64A5B" w:rsidRDefault="00FF018D" w:rsidP="0025636F">
            <w:pPr>
              <w:rPr>
                <w:rFonts w:asciiTheme="majorHAnsi" w:hAnsiTheme="majorHAnsi" w:cstheme="majorHAnsi"/>
                <w:i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hD</w:t>
            </w:r>
          </w:p>
        </w:tc>
        <w:tc>
          <w:tcPr>
            <w:tcW w:w="2438" w:type="dxa"/>
            <w:shd w:val="clear" w:color="auto" w:fill="auto"/>
            <w:noWrap/>
            <w:vAlign w:val="center"/>
          </w:tcPr>
          <w:p w14:paraId="40D409F1" w14:textId="77777777" w:rsidR="006E173B" w:rsidRPr="00A64A5B" w:rsidRDefault="009C7F19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="006E173B"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        </w:t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14:paraId="40D409F8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  <w:hideMark/>
          </w:tcPr>
          <w:p w14:paraId="40D409F3" w14:textId="77777777" w:rsidR="00FF018D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Kayıt Olduğu Akademik Yıl</w:t>
            </w:r>
          </w:p>
          <w:p w14:paraId="40D409F4" w14:textId="77777777"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Academic Year of Registration</w:t>
            </w:r>
          </w:p>
        </w:tc>
        <w:tc>
          <w:tcPr>
            <w:tcW w:w="3331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40D409F5" w14:textId="135F0F30" w:rsidR="006E173B" w:rsidRPr="00A64A5B" w:rsidRDefault="007133D3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20…..../20…….</w:t>
            </w:r>
          </w:p>
        </w:tc>
        <w:tc>
          <w:tcPr>
            <w:tcW w:w="166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09F6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Güz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(Fall)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  <w:tc>
          <w:tcPr>
            <w:tcW w:w="243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0D409F7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Bahar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(Spring)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14:paraId="40D409FF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</w:tcPr>
          <w:p w14:paraId="40D409F9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E-posta</w:t>
            </w:r>
          </w:p>
          <w:p w14:paraId="40D409FA" w14:textId="77777777" w:rsidR="00463338" w:rsidRPr="00A64A5B" w:rsidRDefault="00463338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E-mail</w:t>
            </w:r>
          </w:p>
        </w:tc>
        <w:tc>
          <w:tcPr>
            <w:tcW w:w="3331" w:type="dxa"/>
            <w:shd w:val="clear" w:color="auto" w:fill="auto"/>
            <w:noWrap/>
            <w:vAlign w:val="center"/>
          </w:tcPr>
          <w:p w14:paraId="40D409FB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6" w:type="dxa"/>
            <w:shd w:val="clear" w:color="auto" w:fill="DEEAF6"/>
            <w:noWrap/>
            <w:vAlign w:val="center"/>
          </w:tcPr>
          <w:p w14:paraId="40D409FC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elefon</w:t>
            </w:r>
          </w:p>
          <w:p w14:paraId="40D409FD" w14:textId="77777777" w:rsidR="00463338" w:rsidRPr="00A64A5B" w:rsidRDefault="00463338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hone Number</w:t>
            </w:r>
          </w:p>
        </w:tc>
        <w:tc>
          <w:tcPr>
            <w:tcW w:w="2438" w:type="dxa"/>
            <w:shd w:val="clear" w:color="auto" w:fill="auto"/>
            <w:vAlign w:val="center"/>
          </w:tcPr>
          <w:p w14:paraId="40D409FE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</w:p>
        </w:tc>
      </w:tr>
      <w:tr w:rsidR="006E173B" w:rsidRPr="00A64A5B" w14:paraId="40D40A04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  <w:hideMark/>
          </w:tcPr>
          <w:p w14:paraId="40D40A00" w14:textId="77777777"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ezin Dili</w:t>
            </w:r>
          </w:p>
          <w:p w14:paraId="40D40A01" w14:textId="77777777" w:rsidR="00463338" w:rsidRPr="00A64A5B" w:rsidRDefault="00463338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Language of the Thesis</w:t>
            </w:r>
          </w:p>
        </w:tc>
        <w:tc>
          <w:tcPr>
            <w:tcW w:w="3331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40D40A02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ürkçe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Turkish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  <w:tc>
          <w:tcPr>
            <w:tcW w:w="4104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0D40A03" w14:textId="77777777"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İngilizce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English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CA77D7" w:rsidRPr="00A64A5B" w14:paraId="40D40A08" w14:textId="77777777" w:rsidTr="009477B5">
        <w:tblPrEx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905"/>
        </w:trPr>
        <w:tc>
          <w:tcPr>
            <w:tcW w:w="3130" w:type="dxa"/>
            <w:shd w:val="clear" w:color="auto" w:fill="DEEAF6" w:themeFill="accent1" w:themeFillTint="33"/>
            <w:vAlign w:val="center"/>
          </w:tcPr>
          <w:p w14:paraId="40D40A05" w14:textId="77777777" w:rsidR="00CA77D7" w:rsidRPr="00A64A5B" w:rsidRDefault="00CA77D7" w:rsidP="00CA77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Başlığı</w:t>
            </w:r>
          </w:p>
          <w:p w14:paraId="40D40A06" w14:textId="77777777" w:rsidR="00CA77D7" w:rsidRPr="00A64A5B" w:rsidRDefault="00CA77D7" w:rsidP="002D0846">
            <w:pPr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 Title</w:t>
            </w:r>
          </w:p>
        </w:tc>
        <w:tc>
          <w:tcPr>
            <w:tcW w:w="7435" w:type="dxa"/>
            <w:gridSpan w:val="3"/>
            <w:vAlign w:val="center"/>
          </w:tcPr>
          <w:p w14:paraId="40D40A07" w14:textId="77777777" w:rsidR="00CA77D7" w:rsidRPr="00A64A5B" w:rsidRDefault="00CA77D7" w:rsidP="00133163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0"/>
              </w:rPr>
            </w:pPr>
          </w:p>
        </w:tc>
      </w:tr>
      <w:tr w:rsidR="00CA77D7" w:rsidRPr="00A64A5B" w14:paraId="40D40A0D" w14:textId="77777777" w:rsidTr="00A64A5B">
        <w:tblPrEx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289"/>
        </w:trPr>
        <w:tc>
          <w:tcPr>
            <w:tcW w:w="3130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40D40A0A" w14:textId="5ECB1B0E" w:rsidR="006E173B" w:rsidRPr="00A64A5B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Danışmanı</w:t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t xml:space="preserve"> Unvanı, Adı-Soyadı</w:t>
            </w:r>
          </w:p>
          <w:p w14:paraId="40D40A0B" w14:textId="77777777" w:rsidR="00463338" w:rsidRPr="00A64A5B" w:rsidRDefault="00463338" w:rsidP="002D0846">
            <w:pPr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Advisor’s Title, Name-Surname</w:t>
            </w:r>
          </w:p>
        </w:tc>
        <w:tc>
          <w:tcPr>
            <w:tcW w:w="743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D40A0C" w14:textId="77777777" w:rsidR="00CA77D7" w:rsidRPr="00A64A5B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</w:rPr>
            </w:pPr>
          </w:p>
        </w:tc>
      </w:tr>
      <w:tr w:rsidR="00C42B22" w:rsidRPr="00A64A5B" w14:paraId="40D40A11" w14:textId="77777777" w:rsidTr="00A64A5B">
        <w:tblPrEx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289"/>
        </w:trPr>
        <w:tc>
          <w:tcPr>
            <w:tcW w:w="3130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40D40A0E" w14:textId="77777777" w:rsidR="00C42B22" w:rsidRPr="00A64A5B" w:rsidRDefault="00C42B22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Teslim Durumu</w:t>
            </w:r>
          </w:p>
          <w:p w14:paraId="40D40A0F" w14:textId="77777777" w:rsidR="00463338" w:rsidRPr="00A64A5B" w:rsidRDefault="00463338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i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 Submission Status</w:t>
            </w:r>
          </w:p>
        </w:tc>
        <w:tc>
          <w:tcPr>
            <w:tcW w:w="743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D40A10" w14:textId="30BCDCB8" w:rsidR="00C42B22" w:rsidRPr="00A64A5B" w:rsidRDefault="007133D3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  <w:r w:rsidR="00C42B22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>İlk teslim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</w:t>
            </w:r>
            <w:r w:rsidR="00463338" w:rsidRPr="00A64A5B">
              <w:rPr>
                <w:rFonts w:asciiTheme="majorHAnsi" w:hAnsiTheme="majorHAnsi" w:cstheme="majorHAnsi"/>
                <w:bCs/>
                <w:i/>
                <w:noProof/>
                <w:sz w:val="20"/>
              </w:rPr>
              <w:t>(First Submission)</w:t>
            </w:r>
            <w:r w:rsidR="00C42B22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                     </w:t>
            </w:r>
            <w:r w:rsidR="002D0846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  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                                                                            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  <w:r w:rsidR="00C42B22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>YL 3 ay Düzeltme Sonrası Teslim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Master-</w:t>
            </w:r>
            <w:r w:rsidR="0082130B"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Submission After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3 </w:t>
            </w:r>
            <w:r w:rsidR="0082130B" w:rsidRPr="00A64A5B">
              <w:rPr>
                <w:rFonts w:ascii="Calibri" w:hAnsi="Calibri" w:cs="Calibri"/>
                <w:i/>
                <w:color w:val="000000"/>
                <w:sz w:val="20"/>
              </w:rPr>
              <w:t>months Correction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)</w:t>
            </w:r>
            <w:r w:rsidR="00C42B22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    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                                                                                                           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  <w:r w:rsidR="00C42B22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DR 6 ay Düzeltme Sonrası Teslim 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PhD-</w:t>
            </w:r>
            <w:r w:rsidR="0082130B"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Submission After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6 </w:t>
            </w:r>
            <w:r w:rsidR="0082130B" w:rsidRPr="00A64A5B">
              <w:rPr>
                <w:rFonts w:ascii="Calibri" w:hAnsi="Calibri" w:cs="Calibri"/>
                <w:i/>
                <w:color w:val="000000"/>
                <w:sz w:val="20"/>
              </w:rPr>
              <w:t>months Correction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)</w:t>
            </w:r>
            <w:r w:rsidR="00463338"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 </w:t>
            </w:r>
          </w:p>
        </w:tc>
      </w:tr>
      <w:tr w:rsidR="00C42B22" w:rsidRPr="00A64A5B" w14:paraId="40D40A16" w14:textId="77777777" w:rsidTr="00A64A5B">
        <w:trPr>
          <w:trHeight w:val="341"/>
        </w:trPr>
        <w:tc>
          <w:tcPr>
            <w:tcW w:w="3130" w:type="dxa"/>
            <w:shd w:val="clear" w:color="auto" w:fill="DEEAF6"/>
            <w:noWrap/>
            <w:vAlign w:val="center"/>
            <w:hideMark/>
          </w:tcPr>
          <w:p w14:paraId="40D40A13" w14:textId="694C3560" w:rsidR="00463338" w:rsidRPr="00A64A5B" w:rsidRDefault="00C42B22" w:rsidP="007133D3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Yayın Şartı</w:t>
            </w:r>
            <w:r w:rsidR="007133D3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Publication Requirement</w:t>
            </w:r>
          </w:p>
        </w:tc>
        <w:tc>
          <w:tcPr>
            <w:tcW w:w="3331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40D40A14" w14:textId="77777777" w:rsidR="00C42B22" w:rsidRPr="00A64A5B" w:rsidRDefault="00C42B22" w:rsidP="001176A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Var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Yes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  <w:tc>
          <w:tcPr>
            <w:tcW w:w="4104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0D40A15" w14:textId="77777777" w:rsidR="00C42B22" w:rsidRPr="00A64A5B" w:rsidRDefault="00C42B22" w:rsidP="001176A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Yok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No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417C84">
              <w:rPr>
                <w:rFonts w:asciiTheme="majorHAnsi" w:hAnsiTheme="majorHAnsi" w:cstheme="majorHAnsi"/>
                <w:b/>
                <w:sz w:val="20"/>
              </w:rPr>
            </w:r>
            <w:r w:rsidR="00417C84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</w:tbl>
    <w:p w14:paraId="40D40A19" w14:textId="2484A79E" w:rsidR="00463338" w:rsidRPr="002D0846" w:rsidRDefault="007133D3" w:rsidP="00E5022B">
      <w:pPr>
        <w:jc w:val="center"/>
        <w:rPr>
          <w:rFonts w:asciiTheme="majorHAnsi" w:hAnsiTheme="majorHAnsi" w:cstheme="majorHAnsi"/>
          <w:i/>
          <w:sz w:val="20"/>
        </w:rPr>
      </w:pPr>
      <w:r>
        <w:rPr>
          <w:rFonts w:asciiTheme="majorHAnsi" w:hAnsiTheme="majorHAnsi" w:cstheme="majorHAnsi"/>
          <w:b/>
          <w:sz w:val="22"/>
        </w:rPr>
        <w:t xml:space="preserve">Yayın Şartı </w:t>
      </w:r>
      <w:r w:rsidR="00463338" w:rsidRPr="002D0846">
        <w:rPr>
          <w:rFonts w:asciiTheme="majorHAnsi" w:hAnsiTheme="majorHAnsi" w:cstheme="majorHAnsi"/>
          <w:i/>
          <w:sz w:val="20"/>
        </w:rPr>
        <w:t>(Publication</w:t>
      </w:r>
      <w:r w:rsidRPr="007133D3">
        <w:t xml:space="preserve"> </w:t>
      </w:r>
      <w:r w:rsidRPr="007133D3">
        <w:rPr>
          <w:rFonts w:asciiTheme="majorHAnsi" w:hAnsiTheme="majorHAnsi" w:cstheme="majorHAnsi"/>
          <w:i/>
          <w:sz w:val="20"/>
        </w:rPr>
        <w:t>Requirement</w:t>
      </w:r>
      <w:r w:rsidR="00463338" w:rsidRPr="002D0846">
        <w:rPr>
          <w:rFonts w:asciiTheme="majorHAnsi" w:hAnsiTheme="majorHAnsi" w:cstheme="majorHAnsi"/>
          <w:i/>
          <w:sz w:val="20"/>
        </w:rPr>
        <w:t>)</w:t>
      </w:r>
    </w:p>
    <w:tbl>
      <w:tblPr>
        <w:tblStyle w:val="TabloKlavuzu"/>
        <w:tblW w:w="10598" w:type="dxa"/>
        <w:tblLayout w:type="fixed"/>
        <w:tblLook w:val="04A0" w:firstRow="1" w:lastRow="0" w:firstColumn="1" w:lastColumn="0" w:noHBand="0" w:noVBand="1"/>
      </w:tblPr>
      <w:tblGrid>
        <w:gridCol w:w="907"/>
        <w:gridCol w:w="924"/>
        <w:gridCol w:w="1475"/>
        <w:gridCol w:w="2187"/>
        <w:gridCol w:w="5105"/>
      </w:tblGrid>
      <w:tr w:rsidR="00DF2F99" w:rsidRPr="00DF2F99" w14:paraId="40D40A26" w14:textId="77777777" w:rsidTr="00A64A5B">
        <w:trPr>
          <w:trHeight w:val="641"/>
        </w:trPr>
        <w:tc>
          <w:tcPr>
            <w:tcW w:w="907" w:type="dxa"/>
            <w:shd w:val="clear" w:color="auto" w:fill="DEEAF6" w:themeFill="accent1" w:themeFillTint="33"/>
            <w:vAlign w:val="center"/>
          </w:tcPr>
          <w:p w14:paraId="40D40A1A" w14:textId="77777777" w:rsidR="00DF2F99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Program Türü</w:t>
            </w:r>
          </w:p>
          <w:p w14:paraId="40D40A1B" w14:textId="0003E34B" w:rsidR="00E533FF" w:rsidRPr="00E533FF" w:rsidRDefault="00E533FF" w:rsidP="001176AF">
            <w:pPr>
              <w:jc w:val="left"/>
              <w:rPr>
                <w:rFonts w:asciiTheme="majorHAnsi" w:hAnsiTheme="majorHAnsi" w:cstheme="majorHAnsi"/>
                <w:i/>
                <w:sz w:val="20"/>
              </w:rPr>
            </w:pPr>
            <w:r w:rsidRPr="00A64A5B">
              <w:rPr>
                <w:rFonts w:asciiTheme="majorHAnsi" w:hAnsiTheme="majorHAnsi" w:cstheme="majorHAnsi"/>
                <w:i/>
                <w:sz w:val="12"/>
                <w:szCs w:val="14"/>
              </w:rPr>
              <w:t>Programme Type</w:t>
            </w:r>
          </w:p>
        </w:tc>
        <w:tc>
          <w:tcPr>
            <w:tcW w:w="924" w:type="dxa"/>
            <w:shd w:val="clear" w:color="auto" w:fill="DEEAF6" w:themeFill="accent1" w:themeFillTint="33"/>
            <w:vAlign w:val="center"/>
          </w:tcPr>
          <w:p w14:paraId="40D40A1D" w14:textId="3DB746D0" w:rsidR="00E533FF" w:rsidRPr="00A64A5B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Senato Esası Maddesi</w:t>
            </w:r>
          </w:p>
        </w:tc>
        <w:tc>
          <w:tcPr>
            <w:tcW w:w="1475" w:type="dxa"/>
            <w:shd w:val="clear" w:color="auto" w:fill="DEEAF6" w:themeFill="accent1" w:themeFillTint="33"/>
            <w:vAlign w:val="center"/>
          </w:tcPr>
          <w:p w14:paraId="40D40A1E" w14:textId="77777777" w:rsidR="00DF2F99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Yayın Türü</w:t>
            </w:r>
          </w:p>
          <w:p w14:paraId="40D40A1F" w14:textId="77777777" w:rsidR="00E533FF" w:rsidRPr="00E533FF" w:rsidRDefault="00E533FF" w:rsidP="00A64A5B">
            <w:pPr>
              <w:jc w:val="left"/>
              <w:rPr>
                <w:rFonts w:asciiTheme="majorHAnsi" w:hAnsiTheme="majorHAnsi" w:cstheme="majorHAnsi"/>
                <w:i/>
                <w:sz w:val="20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Type of Publication</w:t>
            </w:r>
          </w:p>
        </w:tc>
        <w:tc>
          <w:tcPr>
            <w:tcW w:w="2187" w:type="dxa"/>
            <w:shd w:val="clear" w:color="auto" w:fill="DEEAF6" w:themeFill="accent1" w:themeFillTint="33"/>
            <w:vAlign w:val="center"/>
          </w:tcPr>
          <w:p w14:paraId="40D40A20" w14:textId="77777777" w:rsidR="00DF2F99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Yazarlar</w:t>
            </w:r>
          </w:p>
          <w:p w14:paraId="40D40A21" w14:textId="77777777" w:rsidR="00E533FF" w:rsidRPr="00DF2F99" w:rsidRDefault="00E533FF" w:rsidP="002D0846">
            <w:pPr>
              <w:rPr>
                <w:rFonts w:asciiTheme="majorHAnsi" w:hAnsiTheme="majorHAnsi" w:cstheme="majorHAnsi"/>
                <w:b/>
                <w:sz w:val="20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Authors</w:t>
            </w:r>
          </w:p>
        </w:tc>
        <w:tc>
          <w:tcPr>
            <w:tcW w:w="5105" w:type="dxa"/>
            <w:shd w:val="clear" w:color="auto" w:fill="DEEAF6" w:themeFill="accent1" w:themeFillTint="33"/>
            <w:vAlign w:val="center"/>
          </w:tcPr>
          <w:p w14:paraId="40D40A22" w14:textId="77777777" w:rsidR="00DF2F99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Yayın Detay Bilgisi</w:t>
            </w:r>
            <w:r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</w:p>
          <w:p w14:paraId="40D40A23" w14:textId="77777777" w:rsidR="00DF2F99" w:rsidRDefault="00DF2F99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(Çalışma Başlığı, Dergi, Kongre, Yıl, Sayı, Sayfa vb. gibi)</w:t>
            </w:r>
          </w:p>
          <w:p w14:paraId="40D40A25" w14:textId="4A90BD23" w:rsidR="00E533FF" w:rsidRPr="00DF2F99" w:rsidRDefault="00E533FF" w:rsidP="00A64A5B">
            <w:pPr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16"/>
              </w:rPr>
              <w:t>Publication Details</w:t>
            </w:r>
            <w:r w:rsidR="00A64A5B" w:rsidRPr="00A64A5B">
              <w:rPr>
                <w:rFonts w:ascii="Calibri" w:hAnsi="Calibri" w:cs="Calibri"/>
                <w:i/>
                <w:color w:val="000000"/>
                <w:sz w:val="16"/>
              </w:rPr>
              <w:t xml:space="preserve"> </w:t>
            </w:r>
            <w:r w:rsidRPr="00A64A5B">
              <w:rPr>
                <w:rFonts w:ascii="Calibri" w:hAnsi="Calibri" w:cs="Calibri"/>
                <w:i/>
                <w:color w:val="000000"/>
                <w:sz w:val="16"/>
              </w:rPr>
              <w:t>(Title, Journal, Congress, Year, Issue, Page, etc.)</w:t>
            </w:r>
          </w:p>
        </w:tc>
      </w:tr>
      <w:tr w:rsidR="000A7520" w:rsidRPr="00DF2F99" w14:paraId="40D40A30" w14:textId="77777777" w:rsidTr="00A64A5B">
        <w:trPr>
          <w:trHeight w:val="680"/>
        </w:trPr>
        <w:tc>
          <w:tcPr>
            <w:tcW w:w="907" w:type="dxa"/>
            <w:vMerge w:val="restart"/>
            <w:shd w:val="clear" w:color="auto" w:fill="DEEAF6" w:themeFill="accent1" w:themeFillTint="33"/>
            <w:vAlign w:val="center"/>
          </w:tcPr>
          <w:p w14:paraId="40D40A27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Yüksek Lisans</w:t>
            </w:r>
          </w:p>
          <w:p w14:paraId="40D40A28" w14:textId="77777777" w:rsidR="000A7520" w:rsidRDefault="000A7520" w:rsidP="000A7520">
            <w:pPr>
              <w:jc w:val="left"/>
              <w:rPr>
                <w:rFonts w:asciiTheme="majorHAnsi" w:hAnsiTheme="majorHAnsi" w:cstheme="majorHAnsi"/>
                <w:sz w:val="20"/>
              </w:rPr>
            </w:pPr>
            <w:r w:rsidRPr="000A7520">
              <w:rPr>
                <w:rFonts w:asciiTheme="majorHAnsi" w:hAnsiTheme="majorHAnsi" w:cstheme="majorHAnsi"/>
                <w:sz w:val="14"/>
              </w:rPr>
              <w:t>(en az birinin sağlanması)</w:t>
            </w:r>
          </w:p>
          <w:p w14:paraId="40D40A29" w14:textId="77777777" w:rsidR="00E533FF" w:rsidRPr="00900F90" w:rsidRDefault="00E533FF" w:rsidP="00900F90">
            <w:pPr>
              <w:jc w:val="left"/>
              <w:rPr>
                <w:rFonts w:ascii="Calibri" w:hAnsi="Calibri" w:cs="Calibri"/>
                <w:i/>
                <w:color w:val="000000"/>
                <w:sz w:val="16"/>
                <w:szCs w:val="16"/>
              </w:rPr>
            </w:pPr>
            <w:r w:rsidRPr="00900F90">
              <w:rPr>
                <w:rFonts w:ascii="Calibri" w:hAnsi="Calibri" w:cs="Calibri"/>
                <w:i/>
                <w:color w:val="000000"/>
                <w:sz w:val="16"/>
                <w:szCs w:val="16"/>
              </w:rPr>
              <w:t>Master</w:t>
            </w:r>
          </w:p>
          <w:p w14:paraId="40D40A2A" w14:textId="77777777" w:rsidR="00E533FF" w:rsidRPr="000A7520" w:rsidRDefault="00E533FF" w:rsidP="00900F90">
            <w:pPr>
              <w:jc w:val="left"/>
              <w:rPr>
                <w:rFonts w:asciiTheme="majorHAnsi" w:hAnsiTheme="majorHAnsi" w:cstheme="majorHAnsi"/>
                <w:sz w:val="20"/>
              </w:rPr>
            </w:pPr>
            <w:r w:rsidRPr="00900F90">
              <w:rPr>
                <w:rFonts w:ascii="Calibri" w:hAnsi="Calibri" w:cs="Calibri"/>
                <w:i/>
                <w:color w:val="000000"/>
                <w:sz w:val="16"/>
                <w:szCs w:val="16"/>
              </w:rPr>
              <w:t>(at least one of them should be met)</w:t>
            </w:r>
          </w:p>
        </w:tc>
        <w:tc>
          <w:tcPr>
            <w:tcW w:w="924" w:type="dxa"/>
            <w:vAlign w:val="center"/>
          </w:tcPr>
          <w:p w14:paraId="40D40A2B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1)a</w:t>
            </w:r>
          </w:p>
        </w:tc>
        <w:tc>
          <w:tcPr>
            <w:tcW w:w="1475" w:type="dxa"/>
            <w:vAlign w:val="center"/>
          </w:tcPr>
          <w:p w14:paraId="40D40A2C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Bildiri Sunumu</w:t>
            </w:r>
          </w:p>
          <w:p w14:paraId="40D40A2D" w14:textId="77777777" w:rsidR="00E533FF" w:rsidRPr="00E533FF" w:rsidRDefault="00E533FF" w:rsidP="001176AF">
            <w:pPr>
              <w:jc w:val="left"/>
              <w:rPr>
                <w:rFonts w:asciiTheme="majorHAnsi" w:hAnsiTheme="majorHAnsi" w:cstheme="majorHAnsi"/>
                <w:i/>
                <w:sz w:val="20"/>
                <w:highlight w:val="yellow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aper Presentation</w:t>
            </w:r>
          </w:p>
        </w:tc>
        <w:tc>
          <w:tcPr>
            <w:tcW w:w="2187" w:type="dxa"/>
            <w:vAlign w:val="center"/>
          </w:tcPr>
          <w:p w14:paraId="40D40A2E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2F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  <w:tr w:rsidR="000A7520" w:rsidRPr="00DF2F99" w14:paraId="40D40A37" w14:textId="77777777" w:rsidTr="00A64A5B">
        <w:trPr>
          <w:trHeight w:val="680"/>
        </w:trPr>
        <w:tc>
          <w:tcPr>
            <w:tcW w:w="907" w:type="dxa"/>
            <w:vMerge/>
            <w:shd w:val="clear" w:color="auto" w:fill="DEEAF6" w:themeFill="accent1" w:themeFillTint="33"/>
            <w:vAlign w:val="center"/>
          </w:tcPr>
          <w:p w14:paraId="40D40A31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924" w:type="dxa"/>
            <w:vAlign w:val="center"/>
          </w:tcPr>
          <w:p w14:paraId="40D40A32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1)b</w:t>
            </w:r>
          </w:p>
        </w:tc>
        <w:tc>
          <w:tcPr>
            <w:tcW w:w="1475" w:type="dxa"/>
            <w:vAlign w:val="center"/>
          </w:tcPr>
          <w:p w14:paraId="40D40A33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Dergi Makalesi</w:t>
            </w:r>
          </w:p>
          <w:p w14:paraId="40D40A34" w14:textId="77777777" w:rsidR="00E533FF" w:rsidRPr="000A7520" w:rsidRDefault="00E533FF" w:rsidP="001176AF">
            <w:pPr>
              <w:jc w:val="left"/>
              <w:rPr>
                <w:rFonts w:asciiTheme="majorHAnsi" w:hAnsiTheme="majorHAnsi" w:cstheme="majorHAnsi"/>
                <w:b/>
                <w:sz w:val="20"/>
                <w:highlight w:val="yellow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Journal Article</w:t>
            </w:r>
          </w:p>
        </w:tc>
        <w:tc>
          <w:tcPr>
            <w:tcW w:w="2187" w:type="dxa"/>
            <w:vAlign w:val="center"/>
          </w:tcPr>
          <w:p w14:paraId="40D40A35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36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  <w:tr w:rsidR="000A7520" w:rsidRPr="00DF2F99" w14:paraId="40D40A3E" w14:textId="77777777" w:rsidTr="00A64A5B">
        <w:trPr>
          <w:trHeight w:val="397"/>
        </w:trPr>
        <w:tc>
          <w:tcPr>
            <w:tcW w:w="907" w:type="dxa"/>
            <w:vMerge/>
            <w:shd w:val="clear" w:color="auto" w:fill="DEEAF6" w:themeFill="accent1" w:themeFillTint="33"/>
            <w:vAlign w:val="center"/>
          </w:tcPr>
          <w:p w14:paraId="40D40A38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924" w:type="dxa"/>
            <w:vAlign w:val="center"/>
          </w:tcPr>
          <w:p w14:paraId="40D40A39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1)c</w:t>
            </w:r>
          </w:p>
        </w:tc>
        <w:tc>
          <w:tcPr>
            <w:tcW w:w="1475" w:type="dxa"/>
            <w:vAlign w:val="center"/>
          </w:tcPr>
          <w:p w14:paraId="40D40A3A" w14:textId="77777777" w:rsidR="00E533FF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Proje</w:t>
            </w:r>
          </w:p>
          <w:p w14:paraId="40D40A3B" w14:textId="77777777" w:rsidR="00E533FF" w:rsidRPr="00E533FF" w:rsidRDefault="00E533FF" w:rsidP="001176AF">
            <w:pPr>
              <w:jc w:val="left"/>
              <w:rPr>
                <w:rFonts w:asciiTheme="majorHAnsi" w:hAnsiTheme="majorHAnsi" w:cstheme="majorHAnsi"/>
                <w:i/>
                <w:sz w:val="20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roject</w:t>
            </w:r>
          </w:p>
        </w:tc>
        <w:tc>
          <w:tcPr>
            <w:tcW w:w="2187" w:type="dxa"/>
            <w:vAlign w:val="center"/>
          </w:tcPr>
          <w:p w14:paraId="40D40A3C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3D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  <w:tr w:rsidR="000A7520" w:rsidRPr="00DF2F99" w14:paraId="40D40A45" w14:textId="77777777" w:rsidTr="00A64A5B">
        <w:trPr>
          <w:trHeight w:val="397"/>
        </w:trPr>
        <w:tc>
          <w:tcPr>
            <w:tcW w:w="907" w:type="dxa"/>
            <w:vMerge/>
            <w:shd w:val="clear" w:color="auto" w:fill="DEEAF6" w:themeFill="accent1" w:themeFillTint="33"/>
            <w:vAlign w:val="center"/>
          </w:tcPr>
          <w:p w14:paraId="40D40A3F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924" w:type="dxa"/>
            <w:vAlign w:val="center"/>
          </w:tcPr>
          <w:p w14:paraId="40D40A40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1)ç</w:t>
            </w:r>
          </w:p>
        </w:tc>
        <w:tc>
          <w:tcPr>
            <w:tcW w:w="1475" w:type="dxa"/>
            <w:vAlign w:val="center"/>
          </w:tcPr>
          <w:p w14:paraId="40D40A41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Patent vd.</w:t>
            </w:r>
          </w:p>
          <w:p w14:paraId="40D40A42" w14:textId="77777777" w:rsidR="00E533FF" w:rsidRPr="000A7520" w:rsidRDefault="00E533FF" w:rsidP="001176AF">
            <w:pPr>
              <w:jc w:val="left"/>
              <w:rPr>
                <w:rFonts w:asciiTheme="majorHAnsi" w:hAnsiTheme="majorHAnsi" w:cstheme="majorHAnsi"/>
                <w:b/>
                <w:sz w:val="20"/>
                <w:highlight w:val="yellow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atent etc.</w:t>
            </w:r>
          </w:p>
        </w:tc>
        <w:tc>
          <w:tcPr>
            <w:tcW w:w="2187" w:type="dxa"/>
            <w:vAlign w:val="center"/>
          </w:tcPr>
          <w:p w14:paraId="40D40A43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44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  <w:tr w:rsidR="000A7520" w:rsidRPr="00DF2F99" w14:paraId="40D40A4F" w14:textId="77777777" w:rsidTr="00A64A5B">
        <w:trPr>
          <w:trHeight w:val="737"/>
        </w:trPr>
        <w:tc>
          <w:tcPr>
            <w:tcW w:w="907" w:type="dxa"/>
            <w:vMerge w:val="restart"/>
            <w:shd w:val="clear" w:color="auto" w:fill="DEEAF6" w:themeFill="accent1" w:themeFillTint="33"/>
            <w:vAlign w:val="center"/>
          </w:tcPr>
          <w:p w14:paraId="40D40A46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Doktora</w:t>
            </w:r>
          </w:p>
          <w:p w14:paraId="40D40A47" w14:textId="77777777" w:rsidR="000A7520" w:rsidRDefault="000A7520" w:rsidP="000A7520">
            <w:pPr>
              <w:jc w:val="left"/>
              <w:rPr>
                <w:rFonts w:asciiTheme="majorHAnsi" w:hAnsiTheme="majorHAnsi" w:cstheme="majorHAnsi"/>
                <w:sz w:val="14"/>
              </w:rPr>
            </w:pPr>
            <w:r w:rsidRPr="000A7520">
              <w:rPr>
                <w:rFonts w:asciiTheme="majorHAnsi" w:hAnsiTheme="majorHAnsi" w:cstheme="majorHAnsi"/>
                <w:sz w:val="14"/>
              </w:rPr>
              <w:t>(</w:t>
            </w:r>
            <w:r>
              <w:rPr>
                <w:rFonts w:asciiTheme="majorHAnsi" w:hAnsiTheme="majorHAnsi" w:cstheme="majorHAnsi"/>
                <w:sz w:val="14"/>
              </w:rPr>
              <w:t>her ikisinin</w:t>
            </w:r>
            <w:r w:rsidRPr="000A7520">
              <w:rPr>
                <w:rFonts w:asciiTheme="majorHAnsi" w:hAnsiTheme="majorHAnsi" w:cstheme="majorHAnsi"/>
                <w:sz w:val="14"/>
              </w:rPr>
              <w:t xml:space="preserve"> sağlanması)</w:t>
            </w:r>
          </w:p>
          <w:p w14:paraId="40D40A48" w14:textId="77777777" w:rsidR="00E533FF" w:rsidRPr="00900F90" w:rsidRDefault="00E533FF" w:rsidP="000A7520">
            <w:pPr>
              <w:jc w:val="left"/>
              <w:rPr>
                <w:rFonts w:asciiTheme="majorHAnsi" w:hAnsiTheme="majorHAnsi" w:cstheme="majorHAnsi"/>
                <w:sz w:val="16"/>
                <w:szCs w:val="16"/>
              </w:rPr>
            </w:pPr>
            <w:r w:rsidRPr="00900F90">
              <w:rPr>
                <w:rFonts w:asciiTheme="majorHAnsi" w:hAnsiTheme="majorHAnsi" w:cstheme="majorHAnsi"/>
                <w:sz w:val="16"/>
                <w:szCs w:val="16"/>
              </w:rPr>
              <w:t>PhD</w:t>
            </w:r>
          </w:p>
          <w:p w14:paraId="40D40A49" w14:textId="77777777" w:rsidR="00E533FF" w:rsidRPr="00DF2F99" w:rsidRDefault="00E533FF" w:rsidP="000A7520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900F90">
              <w:rPr>
                <w:rFonts w:asciiTheme="majorHAnsi" w:hAnsiTheme="majorHAnsi" w:cstheme="majorHAnsi"/>
                <w:sz w:val="16"/>
                <w:szCs w:val="16"/>
              </w:rPr>
              <w:t>(two of them should be met)</w:t>
            </w:r>
          </w:p>
        </w:tc>
        <w:tc>
          <w:tcPr>
            <w:tcW w:w="924" w:type="dxa"/>
            <w:vAlign w:val="center"/>
          </w:tcPr>
          <w:p w14:paraId="40D40A4A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2)a</w:t>
            </w:r>
          </w:p>
        </w:tc>
        <w:tc>
          <w:tcPr>
            <w:tcW w:w="1475" w:type="dxa"/>
            <w:vAlign w:val="center"/>
          </w:tcPr>
          <w:p w14:paraId="40D40A4B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Bildiri Sunumu</w:t>
            </w:r>
          </w:p>
          <w:p w14:paraId="40D40A4C" w14:textId="77777777" w:rsidR="00E533FF" w:rsidRPr="000A7520" w:rsidRDefault="00E533FF" w:rsidP="001176AF">
            <w:pPr>
              <w:jc w:val="left"/>
              <w:rPr>
                <w:rFonts w:asciiTheme="majorHAnsi" w:hAnsiTheme="majorHAnsi" w:cstheme="majorHAnsi"/>
                <w:b/>
                <w:sz w:val="20"/>
                <w:highlight w:val="yellow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aper Presentation</w:t>
            </w:r>
          </w:p>
        </w:tc>
        <w:tc>
          <w:tcPr>
            <w:tcW w:w="2187" w:type="dxa"/>
            <w:vAlign w:val="center"/>
          </w:tcPr>
          <w:p w14:paraId="40D40A4D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4E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  <w:tr w:rsidR="000A7520" w:rsidRPr="00DF2F99" w14:paraId="40D40A56" w14:textId="77777777" w:rsidTr="00A64A5B">
        <w:trPr>
          <w:trHeight w:val="737"/>
        </w:trPr>
        <w:tc>
          <w:tcPr>
            <w:tcW w:w="907" w:type="dxa"/>
            <w:vMerge/>
            <w:shd w:val="clear" w:color="auto" w:fill="DEEAF6" w:themeFill="accent1" w:themeFillTint="33"/>
            <w:vAlign w:val="center"/>
          </w:tcPr>
          <w:p w14:paraId="40D40A50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924" w:type="dxa"/>
            <w:vAlign w:val="center"/>
          </w:tcPr>
          <w:p w14:paraId="40D40A51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21 (2)b</w:t>
            </w:r>
          </w:p>
        </w:tc>
        <w:tc>
          <w:tcPr>
            <w:tcW w:w="1475" w:type="dxa"/>
            <w:vAlign w:val="center"/>
          </w:tcPr>
          <w:p w14:paraId="40D40A52" w14:textId="77777777" w:rsidR="000A7520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DF2F99">
              <w:rPr>
                <w:rFonts w:asciiTheme="majorHAnsi" w:hAnsiTheme="majorHAnsi" w:cstheme="majorHAnsi"/>
                <w:b/>
                <w:sz w:val="20"/>
              </w:rPr>
              <w:t>Dergi Makalesi</w:t>
            </w:r>
          </w:p>
          <w:p w14:paraId="40D40A53" w14:textId="77777777" w:rsidR="00E533FF" w:rsidRPr="000A7520" w:rsidRDefault="00E533FF" w:rsidP="001176AF">
            <w:pPr>
              <w:jc w:val="left"/>
              <w:rPr>
                <w:rFonts w:asciiTheme="majorHAnsi" w:hAnsiTheme="majorHAnsi" w:cstheme="majorHAnsi"/>
                <w:b/>
                <w:sz w:val="20"/>
                <w:highlight w:val="yellow"/>
              </w:rPr>
            </w:pPr>
            <w:r w:rsidRPr="002D0846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Journal Article</w:t>
            </w:r>
          </w:p>
        </w:tc>
        <w:tc>
          <w:tcPr>
            <w:tcW w:w="2187" w:type="dxa"/>
            <w:vAlign w:val="center"/>
          </w:tcPr>
          <w:p w14:paraId="40D40A54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5105" w:type="dxa"/>
            <w:vAlign w:val="center"/>
          </w:tcPr>
          <w:p w14:paraId="40D40A55" w14:textId="77777777" w:rsidR="000A7520" w:rsidRPr="00DF2F99" w:rsidRDefault="000A7520" w:rsidP="001176AF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</w:p>
        </w:tc>
      </w:tr>
    </w:tbl>
    <w:p w14:paraId="40D40A57" w14:textId="77777777" w:rsidR="00C42B22" w:rsidRPr="00A64A5B" w:rsidRDefault="00C42B22" w:rsidP="00E5022B">
      <w:pPr>
        <w:jc w:val="center"/>
        <w:rPr>
          <w:rFonts w:asciiTheme="majorHAnsi" w:hAnsiTheme="majorHAnsi" w:cstheme="majorHAnsi"/>
          <w:b/>
          <w:sz w:val="4"/>
          <w:szCs w:val="8"/>
        </w:rPr>
      </w:pPr>
    </w:p>
    <w:p w14:paraId="40D40A58" w14:textId="77777777" w:rsidR="008B0FE4" w:rsidRPr="008B0FE4" w:rsidRDefault="008B0FE4" w:rsidP="00E5022B">
      <w:pPr>
        <w:jc w:val="center"/>
        <w:rPr>
          <w:rFonts w:asciiTheme="majorHAnsi" w:hAnsiTheme="majorHAnsi" w:cstheme="majorHAnsi"/>
          <w:b/>
          <w:sz w:val="20"/>
        </w:rPr>
      </w:pPr>
      <w:r w:rsidRPr="008B0FE4">
        <w:rPr>
          <w:rFonts w:asciiTheme="majorHAnsi" w:hAnsiTheme="majorHAnsi" w:cstheme="majorHAnsi"/>
          <w:b/>
          <w:sz w:val="20"/>
        </w:rPr>
        <w:t>Onay</w:t>
      </w:r>
      <w:r w:rsidR="0082130B">
        <w:rPr>
          <w:rFonts w:asciiTheme="majorHAnsi" w:hAnsiTheme="majorHAnsi" w:cstheme="majorHAnsi"/>
          <w:b/>
          <w:sz w:val="20"/>
        </w:rPr>
        <w:t xml:space="preserve"> </w:t>
      </w:r>
      <w:r w:rsidR="0082130B" w:rsidRPr="002D0846">
        <w:rPr>
          <w:rFonts w:ascii="Calibri" w:hAnsi="Calibri" w:cs="Calibri"/>
          <w:i/>
          <w:color w:val="000000"/>
          <w:sz w:val="18"/>
          <w:szCs w:val="22"/>
        </w:rPr>
        <w:t>(Approval)</w:t>
      </w: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479"/>
        <w:gridCol w:w="3120"/>
      </w:tblGrid>
      <w:tr w:rsidR="00A64A5B" w:rsidRPr="00A64A5B" w14:paraId="40D40A5E" w14:textId="228437B0" w:rsidTr="00A64A5B">
        <w:trPr>
          <w:cantSplit/>
          <w:trHeight w:val="1044"/>
        </w:trPr>
        <w:tc>
          <w:tcPr>
            <w:tcW w:w="352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D602" w14:textId="77777777" w:rsidR="00A64A5B" w:rsidRDefault="00A64A5B" w:rsidP="00A64A5B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</w:rPr>
            </w:pPr>
            <w:r w:rsidRPr="00A64A5B">
              <w:rPr>
                <w:rFonts w:ascii="Calibri" w:hAnsi="Calibri" w:cs="Calibri"/>
                <w:sz w:val="20"/>
              </w:rPr>
              <w:t xml:space="preserve">Doktora / Yüksek lisans tezim ektedir. </w:t>
            </w:r>
            <w:r w:rsidRPr="00A64A5B">
              <w:rPr>
                <w:rFonts w:ascii="Calibri" w:hAnsi="Calibri" w:cs="Calibri"/>
                <w:sz w:val="20"/>
                <w:u w:val="single"/>
              </w:rPr>
              <w:t>Yapılan yayın(lar) ve tezde intihal bulunmamaktadır.</w:t>
            </w:r>
            <w:r w:rsidRPr="00A64A5B">
              <w:rPr>
                <w:rFonts w:ascii="Calibri" w:hAnsi="Calibri" w:cs="Calibri"/>
                <w:sz w:val="20"/>
              </w:rPr>
              <w:t xml:space="preserve">  Tez savunma sürecinin başlatılmasını saygılarımla arz ederim.</w:t>
            </w:r>
          </w:p>
          <w:p w14:paraId="40D40A5D" w14:textId="149FB0F1" w:rsidR="00A64A5B" w:rsidRPr="00A64A5B" w:rsidRDefault="00A64A5B" w:rsidP="00A64A5B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</w:rPr>
            </w:pPr>
            <w:r w:rsidRPr="00A64A5B">
              <w:rPr>
                <w:rFonts w:ascii="Calibri" w:hAnsi="Calibri" w:cs="Calibri"/>
                <w:i/>
                <w:sz w:val="18"/>
                <w:szCs w:val="18"/>
              </w:rPr>
              <w:t>Please find my doctoral/master  thesis attached.</w:t>
            </w:r>
            <w:r w:rsidRPr="00A64A5B">
              <w:rPr>
                <w:sz w:val="18"/>
                <w:szCs w:val="18"/>
              </w:rPr>
              <w:t xml:space="preserve"> </w:t>
            </w:r>
            <w:r w:rsidRPr="00A64A5B">
              <w:rPr>
                <w:rFonts w:ascii="Calibri" w:hAnsi="Calibri" w:cs="Calibri"/>
                <w:i/>
                <w:sz w:val="18"/>
                <w:szCs w:val="18"/>
                <w:u w:val="single"/>
              </w:rPr>
              <w:t>There is no plagiarism in the publication(s) and thesis</w:t>
            </w:r>
            <w:r w:rsidRPr="00A64A5B">
              <w:rPr>
                <w:rFonts w:ascii="Calibri" w:hAnsi="Calibri" w:cs="Calibri"/>
                <w:i/>
                <w:sz w:val="18"/>
                <w:szCs w:val="18"/>
              </w:rPr>
              <w:t xml:space="preserve">. I request that the examination procedure start. </w:t>
            </w:r>
          </w:p>
        </w:tc>
        <w:tc>
          <w:tcPr>
            <w:tcW w:w="1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D723" w14:textId="77777777" w:rsidR="00A64A5B" w:rsidRDefault="00A64A5B" w:rsidP="00A64A5B">
            <w:pPr>
              <w:jc w:val="left"/>
              <w:rPr>
                <w:rFonts w:ascii="Calibri" w:hAnsi="Calibri" w:cs="Calibri"/>
                <w:b/>
                <w:bCs/>
                <w:sz w:val="20"/>
              </w:rPr>
            </w:pPr>
            <w:r w:rsidRPr="00A64A5B">
              <w:rPr>
                <w:rFonts w:ascii="Calibri" w:hAnsi="Calibri" w:cs="Calibri"/>
                <w:b/>
                <w:bCs/>
                <w:sz w:val="20"/>
              </w:rPr>
              <w:t xml:space="preserve">Öğrencinin </w:t>
            </w:r>
            <w:r>
              <w:rPr>
                <w:rFonts w:ascii="Calibri" w:hAnsi="Calibri" w:cs="Calibri"/>
                <w:b/>
                <w:bCs/>
                <w:sz w:val="20"/>
              </w:rPr>
              <w:t>İ</w:t>
            </w:r>
            <w:r w:rsidRPr="00A64A5B">
              <w:rPr>
                <w:rFonts w:ascii="Calibri" w:hAnsi="Calibri" w:cs="Calibri"/>
                <w:b/>
                <w:bCs/>
                <w:sz w:val="20"/>
              </w:rPr>
              <w:t xml:space="preserve">mzası </w:t>
            </w:r>
            <w:r>
              <w:rPr>
                <w:rFonts w:ascii="Calibri" w:hAnsi="Calibri" w:cs="Calibri"/>
                <w:b/>
                <w:bCs/>
                <w:sz w:val="20"/>
              </w:rPr>
              <w:t xml:space="preserve">– Tarih </w:t>
            </w:r>
          </w:p>
          <w:p w14:paraId="455925A4" w14:textId="1D86B768" w:rsidR="00A64A5B" w:rsidRPr="00A64A5B" w:rsidRDefault="00A64A5B" w:rsidP="00A64A5B">
            <w:pPr>
              <w:jc w:val="left"/>
              <w:rPr>
                <w:rFonts w:ascii="Calibri" w:hAnsi="Calibri" w:cs="Calibri"/>
                <w:b/>
                <w:bCs/>
                <w:sz w:val="20"/>
              </w:rPr>
            </w:pPr>
            <w:r w:rsidRPr="00A64A5B">
              <w:rPr>
                <w:rFonts w:ascii="Calibri" w:hAnsi="Calibri" w:cs="Calibri"/>
                <w:bCs/>
                <w:i/>
                <w:sz w:val="20"/>
              </w:rPr>
              <w:t>Student’s signature</w:t>
            </w:r>
          </w:p>
        </w:tc>
      </w:tr>
      <w:tr w:rsidR="00A64A5B" w:rsidRPr="00A64A5B" w14:paraId="40D40A64" w14:textId="1BF47288" w:rsidTr="00A64A5B">
        <w:trPr>
          <w:cantSplit/>
          <w:trHeight w:val="1791"/>
        </w:trPr>
        <w:tc>
          <w:tcPr>
            <w:tcW w:w="352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40A5F" w14:textId="77777777" w:rsidR="00A64A5B" w:rsidRPr="00A64A5B" w:rsidRDefault="00A64A5B" w:rsidP="00A64A5B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</w:rPr>
            </w:pPr>
            <w:r w:rsidRPr="00A64A5B">
              <w:rPr>
                <w:rFonts w:ascii="Calibri" w:hAnsi="Calibri" w:cs="Calibri"/>
                <w:sz w:val="20"/>
              </w:rPr>
              <w:lastRenderedPageBreak/>
              <w:t xml:space="preserve">Danışmanı olduğum öğrenci, doktora / yüksek lisans tezini teslim edebilir ve tez, jüri önünde sunulabilir. Yukarıda belirtilen yayınların teslim edilen tezden üretildiğini beyan ederim. Öğrenci, tâbi olduğu senato esaslarında belirtilen yayın şartlarını sağlamıştır. </w:t>
            </w:r>
            <w:r w:rsidRPr="00A64A5B">
              <w:rPr>
                <w:rFonts w:ascii="Calibri" w:hAnsi="Calibri" w:cs="Calibri"/>
                <w:sz w:val="20"/>
                <w:u w:val="single"/>
              </w:rPr>
              <w:t>Yapılan yayın(lar) ve tezde intihal bulunmadığını teyit ederim.</w:t>
            </w:r>
          </w:p>
          <w:p w14:paraId="40D40A63" w14:textId="10AEF0A5" w:rsidR="00A64A5B" w:rsidRPr="00A64A5B" w:rsidRDefault="00A64A5B" w:rsidP="00A64A5B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i/>
                <w:sz w:val="20"/>
              </w:rPr>
            </w:pPr>
            <w:r w:rsidRPr="00A64A5B">
              <w:rPr>
                <w:rFonts w:ascii="Calibri" w:hAnsi="Calibri" w:cs="Calibri"/>
                <w:i/>
                <w:sz w:val="16"/>
                <w:szCs w:val="16"/>
              </w:rPr>
              <w:t>The student of whom I am the advisor may submit the thesis and defense it. I confirm that the above-mentioned publications are from the thesis being submitted. The student meets the requirements of the Senate Regulations that s/he is subject to.</w:t>
            </w:r>
            <w:r w:rsidRPr="00A64A5B">
              <w:rPr>
                <w:sz w:val="16"/>
                <w:szCs w:val="16"/>
              </w:rPr>
              <w:t xml:space="preserve"> </w:t>
            </w:r>
            <w:r w:rsidRPr="00A64A5B">
              <w:rPr>
                <w:rFonts w:ascii="Calibri" w:hAnsi="Calibri" w:cs="Calibri"/>
                <w:i/>
                <w:sz w:val="16"/>
                <w:szCs w:val="16"/>
                <w:u w:val="single"/>
              </w:rPr>
              <w:t>I confirm that there is no plagiarism in the publication(s) and thesis.</w:t>
            </w:r>
          </w:p>
        </w:tc>
        <w:tc>
          <w:tcPr>
            <w:tcW w:w="14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A376" w14:textId="2739ED0F" w:rsidR="00A64A5B" w:rsidRPr="00A64A5B" w:rsidRDefault="00A64A5B" w:rsidP="00A64A5B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Tez Danışmanı </w:t>
            </w:r>
            <w:r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>İmza</w:t>
            </w:r>
            <w:r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 xml:space="preserve">sı – </w:t>
            </w:r>
            <w:r w:rsidRPr="00A64A5B">
              <w:rPr>
                <w:rFonts w:asciiTheme="majorHAnsi" w:hAnsiTheme="majorHAnsi" w:cstheme="majorHAnsi"/>
                <w:b/>
                <w:bCs/>
                <w:noProof/>
                <w:sz w:val="20"/>
              </w:rPr>
              <w:t>Tarih</w:t>
            </w:r>
          </w:p>
          <w:p w14:paraId="0BDA85A1" w14:textId="56E8490F" w:rsidR="00A64A5B" w:rsidRPr="00A64A5B" w:rsidRDefault="00A64A5B" w:rsidP="00A64A5B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</w:rPr>
            </w:pPr>
            <w:r w:rsidRPr="00A64A5B">
              <w:rPr>
                <w:rFonts w:asciiTheme="majorHAnsi" w:hAnsiTheme="majorHAnsi" w:cstheme="majorHAnsi"/>
                <w:i/>
                <w:sz w:val="20"/>
              </w:rPr>
              <w:t>Thesis Advisor Date-Signature</w:t>
            </w:r>
          </w:p>
        </w:tc>
      </w:tr>
    </w:tbl>
    <w:p w14:paraId="40D40A65" w14:textId="77777777" w:rsidR="008B0FE4" w:rsidRPr="00945AAD" w:rsidRDefault="008B0FE4" w:rsidP="00E5022B">
      <w:pPr>
        <w:jc w:val="center"/>
        <w:rPr>
          <w:rFonts w:asciiTheme="majorHAnsi" w:hAnsiTheme="majorHAnsi" w:cstheme="majorHAnsi"/>
          <w:b/>
          <w:sz w:val="16"/>
        </w:rPr>
      </w:pPr>
    </w:p>
    <w:p w14:paraId="40D40A66" w14:textId="77777777" w:rsidR="0082130B" w:rsidRDefault="0082130B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 w:val="56"/>
          <w:szCs w:val="56"/>
        </w:rPr>
      </w:pPr>
      <w:r>
        <w:rPr>
          <w:rFonts w:asciiTheme="majorHAnsi" w:hAnsiTheme="majorHAnsi" w:cstheme="majorHAnsi"/>
          <w:spacing w:val="-10"/>
          <w:kern w:val="28"/>
          <w:sz w:val="56"/>
          <w:szCs w:val="56"/>
        </w:rPr>
        <w:t>FORM AÇIKLAMA SAYFASI</w:t>
      </w:r>
    </w:p>
    <w:p w14:paraId="40D40A67" w14:textId="77777777" w:rsidR="004B22AE" w:rsidRPr="0082130B" w:rsidRDefault="0082130B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 w:val="96"/>
          <w:szCs w:val="56"/>
        </w:rPr>
      </w:pPr>
      <w:r w:rsidRPr="00D0378D">
        <w:rPr>
          <w:rFonts w:ascii="Calibri Light" w:hAnsi="Calibri Light" w:cs="Calibri Light"/>
          <w:sz w:val="32"/>
        </w:rPr>
        <w:t>(FORM DESCRIPTION PAGE)</w:t>
      </w:r>
      <w:r w:rsidR="004B22AE" w:rsidRPr="00945AAD">
        <w:rPr>
          <w:rFonts w:asciiTheme="majorHAnsi" w:hAnsiTheme="majorHAnsi" w:cstheme="majorHAnsi"/>
          <w:spacing w:val="-10"/>
          <w:kern w:val="28"/>
          <w:sz w:val="56"/>
          <w:szCs w:val="56"/>
        </w:rPr>
        <w:t xml:space="preserve">  </w:t>
      </w:r>
    </w:p>
    <w:p w14:paraId="40D40A68" w14:textId="77777777" w:rsidR="004B22AE" w:rsidRPr="00945AAD" w:rsidRDefault="004B22AE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Cs w:val="56"/>
        </w:rPr>
      </w:pPr>
      <w:r w:rsidRPr="00945AAD">
        <w:rPr>
          <w:rFonts w:asciiTheme="majorHAnsi" w:hAnsiTheme="majorHAnsi" w:cstheme="majorHAnsi"/>
          <w:spacing w:val="-10"/>
          <w:kern w:val="28"/>
          <w:sz w:val="20"/>
          <w:szCs w:val="56"/>
        </w:rPr>
        <w:t>(Lütfen Form Açıklama Sayfalarını Dikkatlice Okuyunuz, SADECE İLK SAYFANIN ÇIKTISINI ALINIZ. )</w:t>
      </w:r>
      <w:r w:rsidR="0082130B">
        <w:rPr>
          <w:rFonts w:asciiTheme="majorHAnsi" w:hAnsiTheme="majorHAnsi" w:cstheme="majorHAnsi"/>
          <w:spacing w:val="-10"/>
          <w:kern w:val="28"/>
          <w:sz w:val="20"/>
          <w:szCs w:val="56"/>
        </w:rPr>
        <w:t xml:space="preserve"> </w:t>
      </w:r>
      <w:r w:rsidR="0082130B">
        <w:rPr>
          <w:rFonts w:ascii="Calibri Light" w:hAnsi="Calibri Light" w:cs="Calibri Light"/>
          <w:sz w:val="20"/>
        </w:rPr>
        <w:t>(</w:t>
      </w:r>
      <w:r w:rsidR="0082130B" w:rsidRPr="00046BC8">
        <w:rPr>
          <w:rFonts w:ascii="Calibri Light" w:hAnsi="Calibri Light" w:cs="Calibri Light"/>
          <w:sz w:val="20"/>
        </w:rPr>
        <w:t>Please Read Form Explanation Pages Carefully, ONLY PRINT THE FIRST PAGE.</w:t>
      </w:r>
      <w:r w:rsidR="0082130B">
        <w:rPr>
          <w:rFonts w:ascii="Calibri Light" w:hAnsi="Calibri Light" w:cs="Calibri Light"/>
          <w:sz w:val="20"/>
        </w:rPr>
        <w:t>)</w:t>
      </w:r>
    </w:p>
    <w:p w14:paraId="40D40A69" w14:textId="77777777" w:rsidR="004B22AE" w:rsidRPr="00945AAD" w:rsidRDefault="004B22AE" w:rsidP="004B22AE">
      <w:pPr>
        <w:tabs>
          <w:tab w:val="clear" w:pos="9072"/>
        </w:tabs>
        <w:jc w:val="left"/>
        <w:rPr>
          <w:rFonts w:asciiTheme="majorHAnsi" w:hAnsiTheme="majorHAnsi" w:cstheme="majorHAnsi"/>
          <w:sz w:val="20"/>
        </w:rPr>
      </w:pPr>
    </w:p>
    <w:p w14:paraId="40D40A6A" w14:textId="77777777" w:rsidR="004B22AE" w:rsidRPr="00945AAD" w:rsidRDefault="004B22AE" w:rsidP="004B22AE">
      <w:pPr>
        <w:tabs>
          <w:tab w:val="clear" w:pos="9072"/>
        </w:tabs>
        <w:autoSpaceDE w:val="0"/>
        <w:autoSpaceDN w:val="0"/>
        <w:adjustRightInd w:val="0"/>
        <w:jc w:val="center"/>
        <w:rPr>
          <w:rFonts w:asciiTheme="majorHAnsi" w:hAnsiTheme="majorHAnsi" w:cstheme="majorHAnsi"/>
          <w:i/>
          <w:sz w:val="18"/>
          <w:szCs w:val="16"/>
        </w:rPr>
      </w:pPr>
    </w:p>
    <w:p w14:paraId="40D40A6B" w14:textId="77777777" w:rsidR="004B22AE" w:rsidRPr="00945AAD" w:rsidRDefault="004B22AE" w:rsidP="004B22AE">
      <w:pPr>
        <w:tabs>
          <w:tab w:val="clear" w:pos="9072"/>
        </w:tabs>
        <w:autoSpaceDE w:val="0"/>
        <w:autoSpaceDN w:val="0"/>
        <w:adjustRightInd w:val="0"/>
        <w:rPr>
          <w:rFonts w:asciiTheme="majorHAnsi" w:hAnsiTheme="majorHAnsi" w:cstheme="majorHAnsi"/>
          <w:b/>
          <w:sz w:val="22"/>
          <w:szCs w:val="16"/>
        </w:rPr>
      </w:pPr>
      <w:r w:rsidRPr="00945AAD">
        <w:rPr>
          <w:rFonts w:asciiTheme="majorHAnsi" w:hAnsiTheme="majorHAnsi" w:cstheme="majorHAnsi"/>
          <w:b/>
          <w:sz w:val="22"/>
          <w:szCs w:val="16"/>
        </w:rPr>
        <w:t>LİSANSÜSTÜ EĞİTİM VE ÖĞRETİM YÖNETMELİĞİ SENATO ESASLARI İlgili Maddesi</w:t>
      </w:r>
    </w:p>
    <w:p w14:paraId="40D40A6C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b/>
          <w:bCs/>
          <w:sz w:val="23"/>
          <w:szCs w:val="23"/>
        </w:rPr>
        <w:t xml:space="preserve">Yayın Şartı </w:t>
      </w:r>
    </w:p>
    <w:p w14:paraId="40D40A6D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b/>
          <w:bCs/>
          <w:sz w:val="23"/>
          <w:szCs w:val="23"/>
        </w:rPr>
        <w:t>MADDE 21-</w:t>
      </w:r>
      <w:r w:rsidRPr="00945AAD">
        <w:rPr>
          <w:rFonts w:asciiTheme="majorHAnsi" w:hAnsiTheme="majorHAnsi" w:cstheme="majorHAnsi"/>
          <w:sz w:val="23"/>
          <w:szCs w:val="23"/>
        </w:rPr>
        <w:t xml:space="preserve">(1) Yüksek lisans mezuniyetinin gerçekleşmesi için öğrencinin tez danışmanı ile birlikte tezden üretilmiş bilimsel çalışmasının aşağıdaki şartlardan </w:t>
      </w:r>
      <w:r w:rsidRPr="000A7520">
        <w:rPr>
          <w:rFonts w:asciiTheme="majorHAnsi" w:hAnsiTheme="majorHAnsi" w:cstheme="majorHAnsi"/>
          <w:b/>
          <w:sz w:val="23"/>
          <w:szCs w:val="23"/>
        </w:rPr>
        <w:t>en az birini sağlaması</w:t>
      </w:r>
      <w:r w:rsidRPr="00945AAD">
        <w:rPr>
          <w:rFonts w:asciiTheme="majorHAnsi" w:hAnsiTheme="majorHAnsi" w:cstheme="majorHAnsi"/>
          <w:sz w:val="23"/>
          <w:szCs w:val="23"/>
        </w:rPr>
        <w:t xml:space="preserve"> gereklidir. </w:t>
      </w:r>
    </w:p>
    <w:p w14:paraId="40D40A6E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a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hakemli etkinliklerde (sözlü/poster olarak) sunulmuş ve bildiri kitapçığında basılmış olması, </w:t>
      </w:r>
    </w:p>
    <w:p w14:paraId="40D40A6F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b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hakemli dergilerde yayınlanmış veya yayına kabul edilmiş en az bir makalesinin olması, </w:t>
      </w:r>
    </w:p>
    <w:p w14:paraId="40D40A70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c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başarı ile bitirilmiş hakemli bir projede yer alması ya da projeyi finanse eden kurum tarafından başarılı olarak kabul edilmiş ara rapor olması, </w:t>
      </w:r>
    </w:p>
    <w:p w14:paraId="40D40A71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ç) </w:t>
      </w:r>
      <w:r w:rsidRPr="00945AAD">
        <w:rPr>
          <w:rFonts w:asciiTheme="majorHAnsi" w:hAnsiTheme="majorHAnsi" w:cstheme="majorHAnsi"/>
          <w:sz w:val="23"/>
          <w:szCs w:val="23"/>
        </w:rPr>
        <w:t xml:space="preserve">Kabul edilmiş patent/faydalı model/endüstriyel tasarımı belgelemiş olması. </w:t>
      </w:r>
    </w:p>
    <w:p w14:paraId="40D40A72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40D40A73" w14:textId="77777777" w:rsidR="004B22AE" w:rsidRPr="00945AAD" w:rsidRDefault="00945AAD" w:rsidP="00945AAD">
      <w:pPr>
        <w:tabs>
          <w:tab w:val="clear" w:pos="9072"/>
        </w:tabs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 xml:space="preserve">(2) Doktora/sanatta yeterlik öğrencilerinin mezuniyetinin gerçekleşmesi için tezden üretilmiş ve danışmanı ile birlikte yapılmış çalışmalarının aşağıdaki şartların </w:t>
      </w:r>
      <w:r w:rsidRPr="000A7520">
        <w:rPr>
          <w:rFonts w:asciiTheme="majorHAnsi" w:hAnsiTheme="majorHAnsi" w:cstheme="majorHAnsi"/>
          <w:b/>
          <w:sz w:val="23"/>
          <w:szCs w:val="23"/>
        </w:rPr>
        <w:t>her ikisini de sağlaması</w:t>
      </w:r>
      <w:r w:rsidRPr="00945AAD">
        <w:rPr>
          <w:rFonts w:asciiTheme="majorHAnsi" w:hAnsiTheme="majorHAnsi" w:cstheme="majorHAnsi"/>
          <w:sz w:val="23"/>
          <w:szCs w:val="23"/>
        </w:rPr>
        <w:t xml:space="preserve"> gereklidir:</w:t>
      </w:r>
    </w:p>
    <w:p w14:paraId="40D40A74" w14:textId="77777777" w:rsidR="00945AAD" w:rsidRPr="00945AAD" w:rsidRDefault="00945AAD" w:rsidP="00945AAD">
      <w:pPr>
        <w:tabs>
          <w:tab w:val="clear" w:pos="9072"/>
        </w:tabs>
        <w:autoSpaceDE w:val="0"/>
        <w:autoSpaceDN w:val="0"/>
        <w:adjustRightInd w:val="0"/>
        <w:spacing w:after="27"/>
        <w:jc w:val="lef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 xml:space="preserve">a) Ulusal/uluslararası hakemli etkinliklerde sözlü sunum yapmış ve bildiri kitapçığında basılmış olması, </w:t>
      </w:r>
    </w:p>
    <w:p w14:paraId="40D40A75" w14:textId="77777777" w:rsidR="00945AAD" w:rsidRPr="00945AAD" w:rsidRDefault="00945AAD" w:rsidP="00945AAD">
      <w:pPr>
        <w:tabs>
          <w:tab w:val="clear" w:pos="9072"/>
        </w:tabs>
        <w:autoSpaceDE w:val="0"/>
        <w:autoSpaceDN w:val="0"/>
        <w:adjustRightInd w:val="0"/>
        <w:jc w:val="lef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 xml:space="preserve">b) Ulusal/uluslararası hakemli dergide yayınlanmış veya yayına kabul edilmiş en az bir makalesinin olması. </w:t>
      </w:r>
    </w:p>
    <w:p w14:paraId="40D40A76" w14:textId="77777777" w:rsidR="00945AAD" w:rsidRPr="00945AAD" w:rsidRDefault="00945AAD" w:rsidP="00945AAD">
      <w:pPr>
        <w:tabs>
          <w:tab w:val="clear" w:pos="9072"/>
        </w:tabs>
        <w:ind w:left="284"/>
        <w:rPr>
          <w:rFonts w:asciiTheme="majorHAnsi" w:hAnsiTheme="majorHAnsi" w:cstheme="majorHAnsi"/>
          <w:color w:val="FF0000"/>
          <w:sz w:val="16"/>
          <w:szCs w:val="16"/>
        </w:rPr>
      </w:pPr>
    </w:p>
    <w:p w14:paraId="40D40A77" w14:textId="77777777" w:rsidR="004B22AE" w:rsidRPr="00945AAD" w:rsidRDefault="004B22AE" w:rsidP="004B22AE">
      <w:pPr>
        <w:tabs>
          <w:tab w:val="clear" w:pos="9072"/>
        </w:tabs>
        <w:ind w:left="284"/>
        <w:rPr>
          <w:rFonts w:asciiTheme="majorHAnsi" w:hAnsiTheme="majorHAnsi" w:cstheme="majorHAnsi"/>
          <w:color w:val="FF0000"/>
          <w:sz w:val="16"/>
          <w:szCs w:val="16"/>
        </w:rPr>
      </w:pPr>
    </w:p>
    <w:p w14:paraId="40D40A78" w14:textId="77777777" w:rsidR="004B22AE" w:rsidRPr="00945AAD" w:rsidRDefault="004B22AE" w:rsidP="00E5022B">
      <w:pPr>
        <w:spacing w:before="120"/>
        <w:rPr>
          <w:rFonts w:asciiTheme="majorHAnsi" w:hAnsiTheme="majorHAnsi" w:cstheme="majorHAnsi"/>
          <w:b/>
        </w:rPr>
      </w:pPr>
    </w:p>
    <w:sectPr w:rsidR="004B22AE" w:rsidRPr="00945AAD" w:rsidSect="00C538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720" w:bottom="720" w:left="720" w:header="567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F45648" w14:textId="77777777" w:rsidR="00417C84" w:rsidRDefault="00417C84" w:rsidP="00E55569">
      <w:r>
        <w:separator/>
      </w:r>
    </w:p>
  </w:endnote>
  <w:endnote w:type="continuationSeparator" w:id="0">
    <w:p w14:paraId="18345DA0" w14:textId="77777777" w:rsidR="00417C84" w:rsidRDefault="00417C84" w:rsidP="00E55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BCF74" w14:textId="77777777" w:rsidR="003E09EA" w:rsidRDefault="003E09EA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3246B4" w14:textId="30B52DC5" w:rsidR="003E09EA" w:rsidRDefault="003E09EA" w:rsidP="003E09EA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</w:t>
    </w:r>
    <w:r>
      <w:rPr>
        <w:rFonts w:ascii="Arial" w:hAnsi="Arial" w:cs="Arial"/>
        <w:i/>
        <w:sz w:val="16"/>
      </w:rPr>
      <w:t>Form No: FR-1617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40D40A85" w14:textId="7E0A24CA" w:rsidR="00DE1BC6" w:rsidRPr="007228CC" w:rsidRDefault="001563FE" w:rsidP="001563FE">
    <w:pPr>
      <w:pStyle w:val="Altbilgi"/>
      <w:tabs>
        <w:tab w:val="clear" w:pos="4536"/>
        <w:tab w:val="center" w:pos="4535"/>
      </w:tabs>
      <w:rPr>
        <w:rFonts w:ascii="Calibri" w:hAnsi="Calibri"/>
        <w:sz w:val="18"/>
        <w:lang w:val="tr-TR"/>
      </w:rPr>
    </w:pPr>
    <w:r w:rsidRPr="005F41A8">
      <w:rPr>
        <w:rFonts w:ascii="Calibri" w:hAnsi="Calibri"/>
        <w:sz w:val="18"/>
      </w:rPr>
      <w:tab/>
      <w:t xml:space="preserve">Sayfa </w:t>
    </w:r>
    <w:r w:rsidR="00DE1BC6" w:rsidRPr="005F41A8">
      <w:rPr>
        <w:rFonts w:ascii="Calibri" w:hAnsi="Calibri"/>
        <w:sz w:val="18"/>
      </w:rPr>
      <w:fldChar w:fldCharType="begin"/>
    </w:r>
    <w:r w:rsidR="00DE1BC6" w:rsidRPr="005F41A8">
      <w:rPr>
        <w:rFonts w:ascii="Calibri" w:hAnsi="Calibri"/>
        <w:sz w:val="18"/>
      </w:rPr>
      <w:instrText xml:space="preserve"> PAGE   \* MERGEFORMAT </w:instrText>
    </w:r>
    <w:r w:rsidR="00DE1BC6" w:rsidRPr="005F41A8">
      <w:rPr>
        <w:rFonts w:ascii="Calibri" w:hAnsi="Calibri"/>
        <w:sz w:val="18"/>
      </w:rPr>
      <w:fldChar w:fldCharType="separate"/>
    </w:r>
    <w:r w:rsidR="003E09EA">
      <w:rPr>
        <w:rFonts w:ascii="Calibri" w:hAnsi="Calibri"/>
        <w:noProof/>
        <w:sz w:val="18"/>
      </w:rPr>
      <w:t>1</w:t>
    </w:r>
    <w:r w:rsidR="00DE1BC6" w:rsidRPr="005F41A8">
      <w:rPr>
        <w:rFonts w:ascii="Calibri" w:hAnsi="Calibri"/>
        <w:sz w:val="18"/>
      </w:rPr>
      <w:fldChar w:fldCharType="end"/>
    </w:r>
    <w:r w:rsidR="007228CC">
      <w:rPr>
        <w:rFonts w:ascii="Calibri" w:hAnsi="Calibri"/>
        <w:sz w:val="18"/>
        <w:lang w:val="tr-TR"/>
      </w:rPr>
      <w:t>/2</w:t>
    </w:r>
  </w:p>
  <w:p w14:paraId="40D40A86" w14:textId="77777777" w:rsidR="00DE1BC6" w:rsidRDefault="00DE1BC6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1A96CC" w14:textId="77777777" w:rsidR="003E09EA" w:rsidRDefault="003E09E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45138C" w14:textId="77777777" w:rsidR="00417C84" w:rsidRDefault="00417C84" w:rsidP="00E55569">
      <w:r>
        <w:separator/>
      </w:r>
    </w:p>
  </w:footnote>
  <w:footnote w:type="continuationSeparator" w:id="0">
    <w:p w14:paraId="2F6CD5EA" w14:textId="77777777" w:rsidR="00417C84" w:rsidRDefault="00417C84" w:rsidP="00E555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068EFD" w14:textId="77777777" w:rsidR="003E09EA" w:rsidRDefault="003E09EA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EEAF6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4B5477" w:rsidRPr="00115FDF" w14:paraId="40D40A83" w14:textId="77777777" w:rsidTr="007C6909">
      <w:trPr>
        <w:trHeight w:val="426"/>
      </w:trPr>
      <w:tc>
        <w:tcPr>
          <w:tcW w:w="2127" w:type="dxa"/>
          <w:shd w:val="clear" w:color="auto" w:fill="DEEAF6" w:themeFill="accent1" w:themeFillTint="33"/>
          <w:vAlign w:val="center"/>
        </w:tcPr>
        <w:p w14:paraId="40D40A7D" w14:textId="77777777"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40D40A7E" w14:textId="77777777"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EEAF6" w:themeFill="accent1" w:themeFillTint="33"/>
          <w:vAlign w:val="center"/>
        </w:tcPr>
        <w:p w14:paraId="40D40A7F" w14:textId="77777777" w:rsidR="00C42B22" w:rsidRDefault="00BE2E45" w:rsidP="00C42B22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CA77D7">
            <w:rPr>
              <w:rFonts w:asciiTheme="minorHAnsi" w:hAnsiTheme="minorHAnsi" w:cstheme="minorHAnsi"/>
              <w:b/>
              <w:sz w:val="28"/>
            </w:rPr>
            <w:t xml:space="preserve">LİSANSÜSTÜ </w:t>
          </w:r>
        </w:p>
        <w:p w14:paraId="40D40A80" w14:textId="77777777" w:rsidR="004B5477" w:rsidRDefault="00C42B22" w:rsidP="00C42B22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AVUNMA ÖNCESİ TEZ TESLİM </w:t>
          </w:r>
          <w:r w:rsidR="00BE2E45"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  <w:p w14:paraId="40D40A81" w14:textId="77777777" w:rsidR="00463338" w:rsidRPr="00463338" w:rsidRDefault="00463338" w:rsidP="00C42B22">
          <w:pPr>
            <w:jc w:val="center"/>
            <w:rPr>
              <w:rFonts w:asciiTheme="minorHAnsi" w:hAnsiTheme="minorHAnsi" w:cstheme="minorHAnsi"/>
              <w:i/>
              <w:sz w:val="28"/>
            </w:rPr>
          </w:pPr>
          <w:r w:rsidRPr="002D0846">
            <w:rPr>
              <w:rFonts w:asciiTheme="minorHAnsi" w:hAnsiTheme="minorHAnsi" w:cstheme="minorHAnsi"/>
              <w:i/>
            </w:rPr>
            <w:t>BEFO</w:t>
          </w:r>
          <w:r w:rsidR="002D0846" w:rsidRPr="002D0846">
            <w:rPr>
              <w:rFonts w:asciiTheme="minorHAnsi" w:hAnsiTheme="minorHAnsi" w:cstheme="minorHAnsi"/>
              <w:i/>
            </w:rPr>
            <w:t>RE DEFENSE THESIS DELIVERY FORM</w:t>
          </w:r>
        </w:p>
      </w:tc>
      <w:tc>
        <w:tcPr>
          <w:tcW w:w="2271" w:type="dxa"/>
          <w:shd w:val="clear" w:color="auto" w:fill="DEEAF6" w:themeFill="accent1" w:themeFillTint="33"/>
          <w:vAlign w:val="center"/>
        </w:tcPr>
        <w:p w14:paraId="40D40A82" w14:textId="77777777" w:rsidR="004B5477" w:rsidRPr="00115FDF" w:rsidRDefault="004B5477" w:rsidP="004B5477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40D40A87" wp14:editId="40D40A88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0D40A84" w14:textId="77777777" w:rsidR="004B5477" w:rsidRPr="007133D3" w:rsidRDefault="004B5477" w:rsidP="007133D3">
    <w:pPr>
      <w:pStyle w:val="stbilgi"/>
      <w:rPr>
        <w:sz w:val="6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9B29C5" w14:textId="77777777" w:rsidR="003E09EA" w:rsidRDefault="003E09E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0267CF"/>
    <w:multiLevelType w:val="singleLevel"/>
    <w:tmpl w:val="6CF6883A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">
    <w:nsid w:val="0B0D2F78"/>
    <w:multiLevelType w:val="hybridMultilevel"/>
    <w:tmpl w:val="AE768F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044536"/>
    <w:multiLevelType w:val="hybridMultilevel"/>
    <w:tmpl w:val="BD8E988A"/>
    <w:lvl w:ilvl="0" w:tplc="04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3">
    <w:nsid w:val="19DD7969"/>
    <w:multiLevelType w:val="multilevel"/>
    <w:tmpl w:val="D2C8C21A"/>
    <w:lvl w:ilvl="0">
      <w:start w:val="1"/>
      <w:numFmt w:val="decimal"/>
      <w:pStyle w:val="Balk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19DF448D"/>
    <w:multiLevelType w:val="multilevel"/>
    <w:tmpl w:val="24C2765C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217F0606"/>
    <w:multiLevelType w:val="hybridMultilevel"/>
    <w:tmpl w:val="4902BE42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28E9241F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305733C9"/>
    <w:multiLevelType w:val="hybridMultilevel"/>
    <w:tmpl w:val="74D6D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EE2BFC"/>
    <w:multiLevelType w:val="hybridMultilevel"/>
    <w:tmpl w:val="1AC66E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F7CDF"/>
    <w:multiLevelType w:val="singleLevel"/>
    <w:tmpl w:val="091A6486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0">
    <w:nsid w:val="5747BD77"/>
    <w:multiLevelType w:val="hybridMultilevel"/>
    <w:tmpl w:val="6A1F7B5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743149FD"/>
    <w:multiLevelType w:val="hybridMultilevel"/>
    <w:tmpl w:val="7B7A692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44557C8"/>
    <w:multiLevelType w:val="singleLevel"/>
    <w:tmpl w:val="9B28E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77EB3DEB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>
    <w:nsid w:val="7FFA5E75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</w:num>
  <w:num w:numId="9">
    <w:abstractNumId w:val="4"/>
  </w:num>
  <w:num w:numId="10">
    <w:abstractNumId w:val="3"/>
  </w:num>
  <w:num w:numId="11">
    <w:abstractNumId w:val="12"/>
  </w:num>
  <w:num w:numId="12">
    <w:abstractNumId w:val="13"/>
  </w:num>
  <w:num w:numId="13">
    <w:abstractNumId w:val="6"/>
  </w:num>
  <w:num w:numId="14">
    <w:abstractNumId w:val="14"/>
  </w:num>
  <w:num w:numId="15">
    <w:abstractNumId w:val="11"/>
  </w:num>
  <w:num w:numId="16">
    <w:abstractNumId w:val="7"/>
  </w:num>
  <w:num w:numId="17">
    <w:abstractNumId w:val="2"/>
  </w:num>
  <w:num w:numId="18">
    <w:abstractNumId w:val="1"/>
  </w:num>
  <w:num w:numId="19">
    <w:abstractNumId w:val="8"/>
  </w:num>
  <w:num w:numId="20">
    <w:abstractNumId w:val="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jcwNzE2sLQwNzNS0lEKTi0uzszPAykwrgUA8Yb6DywAAAA="/>
  </w:docVars>
  <w:rsids>
    <w:rsidRoot w:val="00987F85"/>
    <w:rsid w:val="00001191"/>
    <w:rsid w:val="000131D4"/>
    <w:rsid w:val="000551DC"/>
    <w:rsid w:val="000660F9"/>
    <w:rsid w:val="000712C0"/>
    <w:rsid w:val="00082EC2"/>
    <w:rsid w:val="000A7520"/>
    <w:rsid w:val="000C7D45"/>
    <w:rsid w:val="000E5E2A"/>
    <w:rsid w:val="00106A22"/>
    <w:rsid w:val="00115FDF"/>
    <w:rsid w:val="0011726E"/>
    <w:rsid w:val="00133163"/>
    <w:rsid w:val="0013524B"/>
    <w:rsid w:val="0013580A"/>
    <w:rsid w:val="001460C7"/>
    <w:rsid w:val="00152D4D"/>
    <w:rsid w:val="00155B8B"/>
    <w:rsid w:val="001563FE"/>
    <w:rsid w:val="001640ED"/>
    <w:rsid w:val="001D2567"/>
    <w:rsid w:val="001F1667"/>
    <w:rsid w:val="001F7AE6"/>
    <w:rsid w:val="00256E04"/>
    <w:rsid w:val="0027179B"/>
    <w:rsid w:val="002D0846"/>
    <w:rsid w:val="002F5A9A"/>
    <w:rsid w:val="00302273"/>
    <w:rsid w:val="00327A6B"/>
    <w:rsid w:val="0034513E"/>
    <w:rsid w:val="0037380F"/>
    <w:rsid w:val="00376CDA"/>
    <w:rsid w:val="003944BF"/>
    <w:rsid w:val="00396E88"/>
    <w:rsid w:val="003E09EA"/>
    <w:rsid w:val="003F7173"/>
    <w:rsid w:val="00417C84"/>
    <w:rsid w:val="004475A3"/>
    <w:rsid w:val="00455748"/>
    <w:rsid w:val="00463338"/>
    <w:rsid w:val="00483FC0"/>
    <w:rsid w:val="004B122D"/>
    <w:rsid w:val="004B22AE"/>
    <w:rsid w:val="004B5477"/>
    <w:rsid w:val="005048CB"/>
    <w:rsid w:val="005214BD"/>
    <w:rsid w:val="0054700C"/>
    <w:rsid w:val="00570CAA"/>
    <w:rsid w:val="00581C55"/>
    <w:rsid w:val="005A09A5"/>
    <w:rsid w:val="005C79B0"/>
    <w:rsid w:val="005F41A8"/>
    <w:rsid w:val="0062027A"/>
    <w:rsid w:val="0063392F"/>
    <w:rsid w:val="00640243"/>
    <w:rsid w:val="00650F95"/>
    <w:rsid w:val="00681F85"/>
    <w:rsid w:val="0068210D"/>
    <w:rsid w:val="006B6010"/>
    <w:rsid w:val="006C3159"/>
    <w:rsid w:val="006E035D"/>
    <w:rsid w:val="006E173B"/>
    <w:rsid w:val="006F2096"/>
    <w:rsid w:val="00706E27"/>
    <w:rsid w:val="007133D3"/>
    <w:rsid w:val="007228CC"/>
    <w:rsid w:val="0072301E"/>
    <w:rsid w:val="0072387F"/>
    <w:rsid w:val="00741CA0"/>
    <w:rsid w:val="00756BCA"/>
    <w:rsid w:val="00764A46"/>
    <w:rsid w:val="007872A0"/>
    <w:rsid w:val="00787F02"/>
    <w:rsid w:val="007A48CD"/>
    <w:rsid w:val="007A703A"/>
    <w:rsid w:val="007C6909"/>
    <w:rsid w:val="007D25F0"/>
    <w:rsid w:val="007E4CBE"/>
    <w:rsid w:val="007F3565"/>
    <w:rsid w:val="007F4253"/>
    <w:rsid w:val="00802255"/>
    <w:rsid w:val="0080240A"/>
    <w:rsid w:val="00810456"/>
    <w:rsid w:val="008123B4"/>
    <w:rsid w:val="008139F2"/>
    <w:rsid w:val="0082130B"/>
    <w:rsid w:val="008325E8"/>
    <w:rsid w:val="00845396"/>
    <w:rsid w:val="00860A69"/>
    <w:rsid w:val="008805F5"/>
    <w:rsid w:val="008A014A"/>
    <w:rsid w:val="008B0FE4"/>
    <w:rsid w:val="008B6B91"/>
    <w:rsid w:val="008F30D5"/>
    <w:rsid w:val="00900F90"/>
    <w:rsid w:val="009046BB"/>
    <w:rsid w:val="00945AAD"/>
    <w:rsid w:val="009477B5"/>
    <w:rsid w:val="00955449"/>
    <w:rsid w:val="00955E9C"/>
    <w:rsid w:val="00957159"/>
    <w:rsid w:val="009614FD"/>
    <w:rsid w:val="00973851"/>
    <w:rsid w:val="0098292D"/>
    <w:rsid w:val="00987F85"/>
    <w:rsid w:val="009B2ADE"/>
    <w:rsid w:val="009C7F19"/>
    <w:rsid w:val="009D2B48"/>
    <w:rsid w:val="00A31855"/>
    <w:rsid w:val="00A361E6"/>
    <w:rsid w:val="00A41D90"/>
    <w:rsid w:val="00A64A5B"/>
    <w:rsid w:val="00A84EB6"/>
    <w:rsid w:val="00AB0B43"/>
    <w:rsid w:val="00AB5C9F"/>
    <w:rsid w:val="00AC131B"/>
    <w:rsid w:val="00AC2A25"/>
    <w:rsid w:val="00AC2E48"/>
    <w:rsid w:val="00AF2321"/>
    <w:rsid w:val="00B03C87"/>
    <w:rsid w:val="00B20402"/>
    <w:rsid w:val="00B23A0E"/>
    <w:rsid w:val="00B7228D"/>
    <w:rsid w:val="00B91924"/>
    <w:rsid w:val="00BC22E8"/>
    <w:rsid w:val="00BE2E45"/>
    <w:rsid w:val="00BE422F"/>
    <w:rsid w:val="00BE4C34"/>
    <w:rsid w:val="00BF1895"/>
    <w:rsid w:val="00C14ACA"/>
    <w:rsid w:val="00C305F3"/>
    <w:rsid w:val="00C42B22"/>
    <w:rsid w:val="00C5384E"/>
    <w:rsid w:val="00C83CC9"/>
    <w:rsid w:val="00CA2C70"/>
    <w:rsid w:val="00CA77D7"/>
    <w:rsid w:val="00CC02B9"/>
    <w:rsid w:val="00CE2558"/>
    <w:rsid w:val="00CF17A6"/>
    <w:rsid w:val="00D10591"/>
    <w:rsid w:val="00D537D9"/>
    <w:rsid w:val="00D71A07"/>
    <w:rsid w:val="00D740B0"/>
    <w:rsid w:val="00D772CC"/>
    <w:rsid w:val="00D77300"/>
    <w:rsid w:val="00DC46D2"/>
    <w:rsid w:val="00DD633E"/>
    <w:rsid w:val="00DE1732"/>
    <w:rsid w:val="00DE1BC6"/>
    <w:rsid w:val="00DE28DA"/>
    <w:rsid w:val="00DF1893"/>
    <w:rsid w:val="00DF24A5"/>
    <w:rsid w:val="00DF2F99"/>
    <w:rsid w:val="00DF5463"/>
    <w:rsid w:val="00E1087B"/>
    <w:rsid w:val="00E2033C"/>
    <w:rsid w:val="00E40718"/>
    <w:rsid w:val="00E46921"/>
    <w:rsid w:val="00E5022B"/>
    <w:rsid w:val="00E533FF"/>
    <w:rsid w:val="00E55569"/>
    <w:rsid w:val="00E57B92"/>
    <w:rsid w:val="00E6149C"/>
    <w:rsid w:val="00E67735"/>
    <w:rsid w:val="00E72F00"/>
    <w:rsid w:val="00E733A5"/>
    <w:rsid w:val="00EA3959"/>
    <w:rsid w:val="00EC081F"/>
    <w:rsid w:val="00F14CA3"/>
    <w:rsid w:val="00F2602D"/>
    <w:rsid w:val="00F35A1C"/>
    <w:rsid w:val="00F40D39"/>
    <w:rsid w:val="00F64A23"/>
    <w:rsid w:val="00F6578D"/>
    <w:rsid w:val="00F927AA"/>
    <w:rsid w:val="00FA6FEB"/>
    <w:rsid w:val="00FD276B"/>
    <w:rsid w:val="00FD6E9C"/>
    <w:rsid w:val="00FF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D409DD"/>
  <w15:docId w15:val="{37BD656A-D0BB-4236-92D0-C33EA801B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right" w:pos="9072"/>
      </w:tabs>
      <w:jc w:val="both"/>
    </w:pPr>
    <w:rPr>
      <w:sz w:val="24"/>
    </w:rPr>
  </w:style>
  <w:style w:type="paragraph" w:styleId="Balk1">
    <w:name w:val="heading 1"/>
    <w:basedOn w:val="Normal"/>
    <w:next w:val="Normal"/>
    <w:link w:val="Balk1Char"/>
    <w:qFormat/>
    <w:pPr>
      <w:keepNext/>
      <w:numPr>
        <w:numId w:val="10"/>
      </w:numPr>
      <w:tabs>
        <w:tab w:val="clear" w:pos="9072"/>
      </w:tabs>
      <w:spacing w:before="240" w:after="60"/>
      <w:outlineLvl w:val="0"/>
    </w:pPr>
    <w:rPr>
      <w:rFonts w:ascii="Arial" w:hAnsi="Arial"/>
      <w:b/>
      <w:kern w:val="28"/>
      <w:sz w:val="28"/>
      <w:lang w:val="x-none" w:eastAsia="x-none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0"/>
      </w:numPr>
      <w:tabs>
        <w:tab w:val="clear" w:pos="9072"/>
      </w:tabs>
      <w:spacing w:before="360" w:after="60"/>
      <w:outlineLvl w:val="1"/>
    </w:pPr>
    <w:rPr>
      <w:rFonts w:ascii="Arial" w:hAnsi="Arial"/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0"/>
      </w:numPr>
      <w:tabs>
        <w:tab w:val="clear" w:pos="9072"/>
      </w:tabs>
      <w:spacing w:before="240" w:after="60"/>
      <w:outlineLvl w:val="2"/>
    </w:pPr>
    <w:rPr>
      <w:rFonts w:ascii="Arial" w:hAnsi="Arial"/>
      <w:b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0"/>
      </w:numPr>
      <w:tabs>
        <w:tab w:val="clear" w:pos="9072"/>
      </w:tabs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b/>
      <w:sz w:val="28"/>
    </w:rPr>
  </w:style>
  <w:style w:type="paragraph" w:styleId="Balk7">
    <w:name w:val="heading 7"/>
    <w:basedOn w:val="Normal"/>
    <w:next w:val="Normal"/>
    <w:qFormat/>
    <w:pPr>
      <w:keepNext/>
      <w:tabs>
        <w:tab w:val="left" w:pos="851"/>
        <w:tab w:val="left" w:pos="4536"/>
      </w:tabs>
      <w:outlineLvl w:val="6"/>
    </w:pPr>
    <w:rPr>
      <w:b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pPr>
      <w:spacing w:after="180"/>
      <w:jc w:val="center"/>
      <w:outlineLvl w:val="0"/>
    </w:pPr>
    <w:rPr>
      <w:rFonts w:ascii="Arial" w:hAnsi="Arial"/>
      <w:b/>
      <w:kern w:val="28"/>
      <w:sz w:val="28"/>
    </w:rPr>
  </w:style>
  <w:style w:type="paragraph" w:styleId="stbilgi">
    <w:name w:val="header"/>
    <w:basedOn w:val="Normal"/>
    <w:link w:val="stbilgiChar"/>
    <w:uiPriority w:val="99"/>
    <w:rsid w:val="00845396"/>
    <w:pPr>
      <w:tabs>
        <w:tab w:val="center" w:pos="4536"/>
      </w:tabs>
    </w:pPr>
  </w:style>
  <w:style w:type="paragraph" w:styleId="Altbilgi">
    <w:name w:val="footer"/>
    <w:basedOn w:val="Normal"/>
    <w:link w:val="AltbilgiChar"/>
    <w:uiPriority w:val="99"/>
    <w:rsid w:val="00845396"/>
    <w:pPr>
      <w:tabs>
        <w:tab w:val="center" w:pos="4536"/>
      </w:tabs>
    </w:pPr>
    <w:rPr>
      <w:lang w:val="x-none" w:eastAsia="x-none"/>
    </w:rPr>
  </w:style>
  <w:style w:type="table" w:styleId="TabloKlavuzu">
    <w:name w:val="Table Grid"/>
    <w:basedOn w:val="NormalTablo"/>
    <w:rsid w:val="00DF24A5"/>
    <w:pPr>
      <w:tabs>
        <w:tab w:val="right" w:pos="9072"/>
      </w:tabs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1Char">
    <w:name w:val="Başlık 1 Char"/>
    <w:link w:val="Balk1"/>
    <w:rsid w:val="00802255"/>
    <w:rPr>
      <w:rFonts w:ascii="Arial" w:hAnsi="Arial"/>
      <w:b/>
      <w:kern w:val="28"/>
      <w:sz w:val="28"/>
    </w:rPr>
  </w:style>
  <w:style w:type="character" w:customStyle="1" w:styleId="AltbilgiChar">
    <w:name w:val="Altbilgi Char"/>
    <w:link w:val="Altbilgi"/>
    <w:uiPriority w:val="99"/>
    <w:rsid w:val="00DE1BC6"/>
    <w:rPr>
      <w:sz w:val="24"/>
    </w:rPr>
  </w:style>
  <w:style w:type="paragraph" w:styleId="BalonMetni">
    <w:name w:val="Balloon Text"/>
    <w:basedOn w:val="Normal"/>
    <w:link w:val="BalonMetniChar"/>
    <w:rsid w:val="005F41A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5F41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D6E9C"/>
    <w:pPr>
      <w:tabs>
        <w:tab w:val="clear" w:pos="9072"/>
      </w:tabs>
      <w:spacing w:before="100" w:beforeAutospacing="1" w:after="100" w:afterAutospacing="1"/>
      <w:jc w:val="left"/>
    </w:pPr>
    <w:rPr>
      <w:szCs w:val="24"/>
    </w:rPr>
  </w:style>
  <w:style w:type="character" w:styleId="Gl">
    <w:name w:val="Strong"/>
    <w:qFormat/>
    <w:rsid w:val="008123B4"/>
    <w:rPr>
      <w:b/>
      <w:bCs/>
    </w:rPr>
  </w:style>
  <w:style w:type="paragraph" w:styleId="ListeParagraf">
    <w:name w:val="List Paragraph"/>
    <w:basedOn w:val="Normal"/>
    <w:uiPriority w:val="34"/>
    <w:qFormat/>
    <w:rsid w:val="00B91924"/>
    <w:pPr>
      <w:ind w:left="720"/>
      <w:contextualSpacing/>
    </w:pPr>
  </w:style>
  <w:style w:type="paragraph" w:customStyle="1" w:styleId="Default">
    <w:name w:val="Default"/>
    <w:rsid w:val="00945AA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tbilgiChar">
    <w:name w:val="Üstbilgi Char"/>
    <w:basedOn w:val="VarsaylanParagrafYazTipi"/>
    <w:link w:val="stbilgi"/>
    <w:uiPriority w:val="99"/>
    <w:rsid w:val="003E09E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657</Words>
  <Characters>3748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4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dc:description/>
  <cp:lastModifiedBy>Acer</cp:lastModifiedBy>
  <cp:revision>42</cp:revision>
  <cp:lastPrinted>1999-11-11T06:21:00Z</cp:lastPrinted>
  <dcterms:created xsi:type="dcterms:W3CDTF">2019-04-11T12:32:00Z</dcterms:created>
  <dcterms:modified xsi:type="dcterms:W3CDTF">2020-06-01T19:11:00Z</dcterms:modified>
</cp:coreProperties>
</file>